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85DC9" w:rsidRDefault="00692CD6" w14:paraId="373B7251" w14:textId="77777777">
      <w:pPr>
        <w:spacing w:after="0"/>
        <w:ind w:left="178" w:hanging="10"/>
        <w:jc w:val="center"/>
      </w:pPr>
      <w:r>
        <w:rPr>
          <w:rFonts w:ascii="Tahoma" w:hAnsi="Tahoma" w:eastAsia="Tahoma" w:cs="Tahoma"/>
          <w:b/>
          <w:sz w:val="28"/>
        </w:rPr>
        <w:t xml:space="preserve">Gwinnett Technical College </w:t>
      </w:r>
    </w:p>
    <w:p w:rsidR="00D85DC9" w:rsidRDefault="00692CD6" w14:paraId="7E9D66E3" w14:textId="77777777">
      <w:pPr>
        <w:spacing w:after="0"/>
        <w:ind w:left="178" w:right="3" w:hanging="10"/>
        <w:jc w:val="center"/>
      </w:pPr>
      <w:r>
        <w:rPr>
          <w:rFonts w:ascii="Tahoma" w:hAnsi="Tahoma" w:eastAsia="Tahoma" w:cs="Tahoma"/>
          <w:b/>
          <w:sz w:val="28"/>
        </w:rPr>
        <w:t xml:space="preserve">CIST 1305 Program Design and Development </w:t>
      </w:r>
    </w:p>
    <w:p w:rsidR="00D85DC9" w:rsidRDefault="00692CD6" w14:paraId="77810E05" w14:textId="77777777">
      <w:pPr>
        <w:spacing w:after="10"/>
        <w:ind w:left="252"/>
        <w:jc w:val="center"/>
      </w:pPr>
      <w:r>
        <w:rPr>
          <w:rFonts w:ascii="Tahoma" w:hAnsi="Tahoma" w:eastAsia="Tahoma" w:cs="Tahoma"/>
          <w:b/>
          <w:sz w:val="28"/>
        </w:rPr>
        <w:t xml:space="preserve"> </w:t>
      </w:r>
    </w:p>
    <w:p w:rsidR="00D85DC9" w:rsidRDefault="00692CD6" w14:paraId="2D03C3E3" w14:textId="77777777">
      <w:pPr>
        <w:pStyle w:val="Heading1"/>
      </w:pPr>
      <w:r>
        <w:t xml:space="preserve">PROGRAM ANALYSIS WORKSHEET </w:t>
      </w:r>
    </w:p>
    <w:p w:rsidR="00D85DC9" w:rsidRDefault="00692CD6" w14:paraId="047EAEDD" w14:textId="77777777">
      <w:pPr>
        <w:spacing w:after="0"/>
        <w:ind w:left="222"/>
        <w:jc w:val="center"/>
      </w:pPr>
      <w:r>
        <w:rPr>
          <w:rFonts w:ascii="Tahoma" w:hAnsi="Tahoma" w:eastAsia="Tahoma" w:cs="Tahoma"/>
          <w:b/>
          <w:sz w:val="18"/>
        </w:rPr>
        <w:t xml:space="preserve"> </w:t>
      </w:r>
    </w:p>
    <w:p w:rsidR="00D85DC9" w:rsidRDefault="00692CD6" w14:paraId="0B070E22" w14:textId="77777777">
      <w:pPr>
        <w:spacing w:after="95"/>
      </w:pPr>
      <w:r>
        <w:rPr>
          <w:rFonts w:ascii="Tahoma" w:hAnsi="Tahoma" w:eastAsia="Tahoma" w:cs="Tahoma"/>
          <w:b/>
          <w:sz w:val="18"/>
        </w:rPr>
        <w:t xml:space="preserve"> </w:t>
      </w:r>
    </w:p>
    <w:p w:rsidR="00D85DC9" w:rsidP="00E63C37" w:rsidRDefault="00692CD6" w14:paraId="28B5EA85" w14:textId="2F6C3BFE">
      <w:pPr>
        <w:tabs>
          <w:tab w:val="center" w:pos="5041"/>
          <w:tab w:val="right" w:pos="8473"/>
        </w:tabs>
        <w:spacing w:after="0"/>
      </w:pPr>
      <w:r w:rsidRPr="0CD6C72C">
        <w:rPr>
          <w:rFonts w:ascii="Tahoma" w:hAnsi="Tahoma" w:eastAsia="Tahoma" w:cs="Tahoma"/>
          <w:b w:val="1"/>
          <w:bCs w:val="1"/>
          <w:sz w:val="28"/>
          <w:szCs w:val="28"/>
        </w:rPr>
        <w:t xml:space="preserve">NAME: </w:t>
      </w:r>
      <w:sdt>
        <w:sdtPr>
          <w:rPr>
            <w:rFonts w:ascii="Tahoma" w:hAnsi="Tahoma" w:eastAsia="Tahoma" w:cs="Tahoma"/>
            <w:b/>
            <w:sz w:val="28"/>
          </w:rPr>
          <w:id w:val="1756085550"/>
          <w:placeholder>
            <w:docPart w:val="7A6A6875087A4AB59D40AE6EDE258D6F"/>
          </w:placeholder>
          <w:text/>
        </w:sdtPr>
        <w:sdtEndPr/>
        <w:sdtContent>
          <w:proofErr w:type="spellStart"/>
          <w:r w:rsidR="00416939">
            <w:rPr>
              <w:rFonts w:ascii="Tahoma" w:hAnsi="Tahoma" w:eastAsia="Tahoma" w:cs="Tahoma"/>
              <w:b/>
              <w:sz w:val="28"/>
            </w:rPr>
            <w:t>Rosemol</w:t>
          </w:r>
          <w:proofErr w:type="spellEnd"/>
          <w:r w:rsidR="00416939">
            <w:rPr>
              <w:rFonts w:ascii="Tahoma" w:hAnsi="Tahoma" w:eastAsia="Tahoma" w:cs="Tahoma"/>
              <w:b/>
              <w:sz w:val="28"/>
            </w:rPr>
            <w:t xml:space="preserve"> </w:t>
          </w:r>
          <w:proofErr w:type="spellStart"/>
          <w:r w:rsidR="00416939">
            <w:rPr>
              <w:rFonts w:ascii="Tahoma" w:hAnsi="Tahoma" w:eastAsia="Tahoma" w:cs="Tahoma"/>
              <w:b/>
              <w:sz w:val="28"/>
            </w:rPr>
            <w:t>Thanjappan</w:t>
          </w:r>
          <w:proofErr w:type="spellEnd"/>
        </w:sdtContent>
      </w:sdt>
      <w:r>
        <w:rPr>
          <w:rFonts w:ascii="Tahoma" w:hAnsi="Tahoma" w:eastAsia="Tahoma" w:cs="Tahoma"/>
          <w:b/>
          <w:sz w:val="28"/>
        </w:rPr>
        <w:tab/>
      </w:r>
      <w:r w:rsidRPr="0CD6C72C">
        <w:rPr>
          <w:rFonts w:ascii="Tahoma" w:hAnsi="Tahoma" w:eastAsia="Tahoma" w:cs="Tahoma"/>
          <w:b w:val="1"/>
          <w:bCs w:val="1"/>
          <w:sz w:val="28"/>
          <w:szCs w:val="28"/>
        </w:rPr>
        <w:t xml:space="preserve"> </w:t>
      </w:r>
      <w:r w:rsidRPr="0CD6C72C">
        <w:rPr>
          <w:rFonts w:ascii="Tahoma" w:hAnsi="Tahoma" w:eastAsia="Tahoma" w:cs="Tahoma"/>
          <w:b w:val="1"/>
          <w:bCs w:val="1"/>
          <w:sz w:val="28"/>
          <w:szCs w:val="28"/>
        </w:rPr>
        <w:t xml:space="preserve">       </w:t>
      </w:r>
      <w:r w:rsidRPr="0CD6C72C">
        <w:rPr>
          <w:rFonts w:ascii="Tahoma" w:hAnsi="Tahoma" w:eastAsia="Tahoma" w:cs="Tahoma"/>
          <w:b w:val="1"/>
          <w:bCs w:val="1"/>
          <w:sz w:val="28"/>
          <w:szCs w:val="28"/>
        </w:rPr>
        <w:t xml:space="preserve">DATE:</w:t>
      </w:r>
      <w:r w:rsidRPr="0CD6C72C">
        <w:rPr>
          <w:rFonts w:ascii="Tahoma" w:hAnsi="Tahoma" w:eastAsia="Tahoma" w:cs="Tahoma"/>
          <w:b w:val="1"/>
          <w:bCs w:val="1"/>
          <w:sz w:val="28"/>
          <w:szCs w:val="28"/>
        </w:rPr>
        <w:t xml:space="preserve"> </w:t>
      </w:r>
      <w:sdt>
        <w:sdtPr>
          <w:rPr>
            <w:rFonts w:ascii="Tahoma" w:hAnsi="Tahoma" w:eastAsia="Tahoma" w:cs="Tahoma"/>
            <w:b/>
            <w:sz w:val="28"/>
          </w:rPr>
          <w:id w:val="1915899910"/>
          <w:placeholder>
            <w:docPart w:val="5F930D68B81D4AB3855856D68E292741"/>
          </w:placeholder>
          <w:date w:fullDate="2019-02-15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B5292B">
            <w:rPr>
              <w:rFonts w:ascii="Tahoma" w:hAnsi="Tahoma" w:eastAsia="Tahoma" w:cs="Tahoma"/>
              <w:b/>
              <w:sz w:val="28"/>
            </w:rPr>
            <w:t>2/15/2019</w:t>
          </w:r>
        </w:sdtContent>
      </w:sdt>
    </w:p>
    <w:p w:rsidR="00D85DC9" w:rsidRDefault="00692CD6" w14:paraId="65F2C4AF" w14:textId="77777777">
      <w:pPr>
        <w:spacing w:after="0"/>
      </w:pPr>
      <w:r>
        <w:rPr>
          <w:rFonts w:ascii="Tahoma" w:hAnsi="Tahoma" w:eastAsia="Tahoma" w:cs="Tahoma"/>
          <w:sz w:val="24"/>
        </w:rPr>
        <w:t xml:space="preserve"> </w:t>
      </w:r>
    </w:p>
    <w:p w:rsidR="00D85DC9" w:rsidRDefault="00692CD6" w14:paraId="2D705BA5" w14:textId="77777777">
      <w:pPr>
        <w:spacing w:after="0"/>
        <w:ind w:left="-5" w:hanging="10"/>
      </w:pPr>
      <w:r>
        <w:rPr>
          <w:rFonts w:ascii="Tahoma" w:hAnsi="Tahoma" w:eastAsia="Tahoma" w:cs="Tahoma"/>
          <w:b/>
          <w:sz w:val="24"/>
        </w:rPr>
        <w:t xml:space="preserve">PROGRAM DESCRIPTION: </w:t>
      </w:r>
    </w:p>
    <w:p w:rsidR="00D85DC9" w:rsidRDefault="00B5292B" w14:paraId="4A789C43" w14:noSpellErr="1" w14:textId="08EE527A">
      <w:pPr>
        <w:spacing w:after="0"/>
      </w:pPr>
      <w:sdt>
        <w:sdtPr>
          <w:id w:val="-53857493"/>
          <w15:appearance w15:val="tags"/>
          <w:placeholder>
            <w:docPart w:val="EDBA8F0BE84347AC9A733ABB436DCF91"/>
          </w:placeholder>
          <w:rPr>
            <w:rFonts w:ascii="Tahoma" w:hAnsi="Tahoma" w:eastAsia="Tahoma" w:cs="Tahoma"/>
            <w:b w:val="1"/>
            <w:bCs w:val="1"/>
            <w:sz w:val="24"/>
            <w:szCs w:val="24"/>
          </w:rPr>
        </w:sdtPr>
        <w:sdtContent>
          <w:r w:rsidRPr="6B2D4CAB" w:rsidR="6B2D4CAB">
            <w:rPr>
              <w:rFonts w:ascii="Tahoma" w:hAnsi="Tahoma" w:eastAsia="Tahoma" w:cs="Tahoma"/>
              <w:b w:val="1"/>
              <w:bCs w:val="1"/>
              <w:sz w:val="24"/>
              <w:szCs w:val="24"/>
            </w:rPr>
            <w:t>Restaurant Simulation</w:t>
          </w:r>
        </w:sdtContent>
      </w:sdt>
      <w:r w:rsidRPr="6B2D4CAB" w:rsidR="6B2D4CAB">
        <w:rPr>
          <w:rFonts w:ascii="Tahoma" w:hAnsi="Tahoma" w:eastAsia="Tahoma" w:cs="Tahoma"/>
          <w:b w:val="1"/>
          <w:bCs w:val="1"/>
          <w:sz w:val="24"/>
          <w:szCs w:val="24"/>
        </w:rPr>
        <w:t xml:space="preserve"> </w:t>
      </w:r>
    </w:p>
    <w:p w:rsidR="08AC36DC" w:rsidP="08AC36DC" w:rsidRDefault="08AC36DC" w14:paraId="61110CD5" w14:textId="1C6EEBAE">
      <w:pPr>
        <w:pStyle w:val="Normal"/>
        <w:spacing w:after="0"/>
        <w:rPr>
          <w:rFonts w:ascii="Tahoma" w:hAnsi="Tahoma" w:eastAsia="Tahoma" w:cs="Tahoma"/>
          <w:b w:val="1"/>
          <w:bCs w:val="1"/>
          <w:sz w:val="24"/>
          <w:szCs w:val="24"/>
        </w:rPr>
      </w:pPr>
    </w:p>
    <w:p w:rsidR="00D85DC9" w:rsidRDefault="00692CD6" w14:paraId="100F8F95" w14:textId="77777777">
      <w:pPr>
        <w:spacing w:after="0"/>
        <w:ind w:left="-5" w:hanging="10"/>
      </w:pPr>
      <w:r>
        <w:rPr>
          <w:rFonts w:ascii="Tahoma" w:hAnsi="Tahoma" w:eastAsia="Tahoma" w:cs="Tahoma"/>
          <w:b/>
          <w:sz w:val="24"/>
        </w:rPr>
        <w:t>SOFTWARE (PROGRAM) REQUIREMENTS:</w:t>
      </w:r>
      <w:r>
        <w:rPr>
          <w:rFonts w:ascii="Tahoma" w:hAnsi="Tahoma" w:eastAsia="Tahoma" w:cs="Tahoma"/>
          <w:sz w:val="24"/>
        </w:rPr>
        <w:t xml:space="preserve"> </w:t>
      </w:r>
    </w:p>
    <w:sdt>
      <w:sdtPr>
        <w:id w:val="-1867510180"/>
        <w15:appearance w15:val="tags"/>
        <w:placeholder>
          <w:docPart w:val="A5B1C54D864749EBB2E19061CC325224"/>
        </w:placeholder>
      </w:sdtPr>
      <w:sdtContent>
        <w:p w:rsidR="08AC36DC" w:rsidP="6B2D4CAB" w:rsidRDefault="08AC36DC" w14:paraId="727BC70D" w14:noSpellErr="1" w14:textId="2C9782A8">
          <w:pPr>
            <w:pStyle w:val="Normal"/>
            <w:spacing w:before="0" w:beforeAutospacing="off" w:after="0" w:afterAutospacing="off" w:line="259" w:lineRule="auto"/>
            <w:ind w:left="0" w:right="0"/>
            <w:jc w:val="left"/>
          </w:pPr>
          <w:r w:rsidR="3678219B">
            <w:rPr/>
            <w:t>1)Get the restaurant configuration</w:t>
          </w:r>
        </w:p>
        <w:p w:rsidR="6B2D4CAB" w:rsidP="6B2D4CAB" w:rsidRDefault="6B2D4CAB" w14:noSpellErr="1" w14:paraId="1B846FA5" w14:textId="5E4D1E46">
          <w:pPr>
            <w:pStyle w:val="Normal"/>
            <w:spacing w:before="0" w:beforeAutospacing="off" w:after="0" w:afterAutospacing="off" w:line="259" w:lineRule="auto"/>
            <w:ind w:left="0" w:right="0"/>
            <w:jc w:val="left"/>
          </w:pPr>
          <w:r w:rsidR="6B2D4CAB">
            <w:rPr/>
            <w:t>2) get the parties coming to the restaurant</w:t>
          </w:r>
        </w:p>
        <w:p w:rsidR="6B2D4CAB" w:rsidP="6B2D4CAB" w:rsidRDefault="6B2D4CAB" w14:paraId="2AAB8403" w14:noSpellErr="1" w14:textId="085CD7E0">
          <w:pPr>
            <w:pStyle w:val="Normal"/>
            <w:spacing w:before="0" w:beforeAutospacing="off" w:after="0" w:afterAutospacing="off" w:line="259" w:lineRule="auto"/>
            <w:ind w:left="0" w:right="0"/>
            <w:jc w:val="left"/>
          </w:pPr>
          <w:r w:rsidR="0335BD6C">
            <w:rPr/>
            <w:t>3)</w:t>
          </w:r>
          <w:r w:rsidR="0335BD6C">
            <w:rPr/>
            <w:t>calculate</w:t>
          </w:r>
          <w:r w:rsidR="0335BD6C">
            <w:rPr/>
            <w:t xml:space="preserve"> the parties leaving the restaurant</w:t>
          </w:r>
        </w:p>
        <w:p w:rsidR="0335BD6C" w:rsidP="0335BD6C" w:rsidRDefault="0335BD6C" w14:noSpellErr="1" w14:paraId="40405E2B" w14:textId="0DBF7E30">
          <w:pPr>
            <w:pStyle w:val="Normal"/>
            <w:spacing w:before="0" w:beforeAutospacing="off" w:after="0" w:afterAutospacing="off" w:line="259" w:lineRule="auto"/>
            <w:ind w:left="0" w:right="0"/>
            <w:jc w:val="left"/>
          </w:pPr>
          <w:r w:rsidR="0335BD6C">
            <w:rPr/>
            <w:t>4)display the activities in the restaurant</w:t>
          </w:r>
        </w:p>
        <w:p w:rsidR="6B2D4CAB" w:rsidP="6B2D4CAB" w:rsidRDefault="6B2D4CAB" w14:noSpellErr="1" w14:paraId="578CCE45" w14:textId="416565BA">
          <w:pPr>
            <w:pStyle w:val="Normal"/>
            <w:spacing w:before="0" w:beforeAutospacing="off" w:after="0" w:afterAutospacing="off" w:line="259" w:lineRule="auto"/>
            <w:ind w:left="0" w:right="0"/>
            <w:jc w:val="left"/>
          </w:pPr>
          <w:r w:rsidR="6B2D4CAB">
            <w:rPr/>
            <w:t>4)display the final report</w:t>
          </w:r>
        </w:p>
      </w:sdtContent>
    </w:sdt>
    <w:p w:rsidR="004C52C4" w:rsidRDefault="004C52C4" w14:paraId="759D67DD" w14:textId="77777777">
      <w:pPr>
        <w:spacing w:after="0"/>
      </w:pPr>
    </w:p>
    <w:p w:rsidR="004C52C4" w:rsidRDefault="004C52C4" w14:paraId="32A67AE1" w14:textId="77777777">
      <w:pPr>
        <w:spacing w:after="0"/>
      </w:pPr>
    </w:p>
    <w:p w:rsidR="004C52C4" w:rsidRDefault="004C52C4" w14:paraId="37C4CB4D" w14:textId="77777777">
      <w:pPr>
        <w:spacing w:after="0"/>
      </w:pPr>
    </w:p>
    <w:tbl>
      <w:tblPr>
        <w:tblStyle w:val="TableGrid1"/>
        <w:tblpPr w:leftFromText="180" w:rightFromText="180" w:vertAnchor="text" w:horzAnchor="margin" w:tblpY="28"/>
        <w:tblW w:w="8882" w:type="dxa"/>
        <w:tblInd w:w="0" w:type="dxa"/>
        <w:tblCellMar>
          <w:top w:w="59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2960"/>
        <w:gridCol w:w="2962"/>
        <w:gridCol w:w="2960"/>
      </w:tblGrid>
      <w:tr w:rsidR="00692CD6" w:rsidTr="0C337C20" w14:paraId="189212F9" w14:textId="77777777">
        <w:trPr>
          <w:trHeight w:val="432"/>
        </w:trPr>
        <w:tc>
          <w:tcPr>
            <w:tcW w:w="296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692CD6" w:rsidP="00692CD6" w:rsidRDefault="00692CD6" w14:paraId="13B82058" w14:textId="77777777">
            <w:pPr>
              <w:ind w:left="7"/>
              <w:jc w:val="center"/>
            </w:pPr>
            <w:r>
              <w:rPr>
                <w:rFonts w:ascii="Tahoma" w:hAnsi="Tahoma" w:eastAsia="Tahoma" w:cs="Tahoma"/>
                <w:sz w:val="28"/>
              </w:rPr>
              <w:t xml:space="preserve">INPUT </w:t>
            </w:r>
          </w:p>
        </w:tc>
        <w:tc>
          <w:tcPr>
            <w:tcW w:w="296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692CD6" w:rsidP="00692CD6" w:rsidRDefault="00692CD6" w14:paraId="19BD7B81" w14:textId="77777777">
            <w:pPr>
              <w:ind w:left="7"/>
              <w:jc w:val="center"/>
            </w:pPr>
            <w:r>
              <w:rPr>
                <w:rFonts w:ascii="Tahoma" w:hAnsi="Tahoma" w:eastAsia="Tahoma" w:cs="Tahoma"/>
                <w:sz w:val="28"/>
              </w:rPr>
              <w:t xml:space="preserve">PROCESS </w:t>
            </w:r>
          </w:p>
        </w:tc>
        <w:tc>
          <w:tcPr>
            <w:tcW w:w="296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692CD6" w:rsidP="00692CD6" w:rsidRDefault="00692CD6" w14:paraId="1537CBCC" w14:textId="77777777">
            <w:pPr>
              <w:ind w:left="7"/>
              <w:jc w:val="center"/>
            </w:pPr>
            <w:r>
              <w:rPr>
                <w:rFonts w:ascii="Tahoma" w:hAnsi="Tahoma" w:eastAsia="Tahoma" w:cs="Tahoma"/>
                <w:sz w:val="28"/>
              </w:rPr>
              <w:t xml:space="preserve">OUTPUT </w:t>
            </w:r>
          </w:p>
        </w:tc>
      </w:tr>
      <w:tr w:rsidR="00692CD6" w:rsidTr="0C337C20" w14:paraId="5008E5FD" w14:textId="77777777">
        <w:trPr>
          <w:trHeight w:val="5319"/>
        </w:trPr>
        <w:tc>
          <w:tcPr>
            <w:tcW w:w="296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AE7844" w:rsidP="00C95244" w:rsidRDefault="00692CD6" w14:paraId="36EEA756" w14:textId="4D5E215B">
            <w:r w:rsidRPr="0335BD6C" w:rsidR="0335BD6C">
              <w:rPr>
                <w:rFonts w:ascii="Tahoma" w:hAnsi="Tahoma" w:eastAsia="Tahoma" w:cs="Tahoma"/>
                <w:sz w:val="24"/>
                <w:szCs w:val="24"/>
              </w:rPr>
              <w:t xml:space="preserve"> </w:t>
            </w:r>
            <w:r w:rsidR="0335BD6C">
              <w:rPr/>
              <w:t xml:space="preserve"> </w:t>
            </w:r>
            <w:sdt>
              <w:sdtPr>
                <w:id w:val="852539659"/>
                <w15:appearance w15:val="tags"/>
                <w:placeholder>
                  <w:docPart w:val="BAE7CCF89A204F789374D252FA5EF596"/>
                </w:placeholder>
              </w:sdtPr>
              <w:sdtContent>
                <w:r w:rsidR="0335BD6C">
                  <w:rPr/>
                  <w:t xml:space="preserve">name, level, type, </w:t>
                </w:r>
                <w:proofErr w:type="spellStart"/>
                <w:r w:rsidR="0335BD6C">
                  <w:rPr/>
                  <w:t>numTable</w:t>
                </w:r>
                <w:proofErr w:type="spellEnd"/>
                <w:r w:rsidR="0335BD6C">
                  <w:rPr/>
                  <w:t xml:space="preserve"> , partSize</w:t>
                </w:r>
                <w:r w:rsidR="0335BD6C">
                  <w:rPr/>
                  <w:t xml:space="preserve">,numNewbies,newbiesTime,numSeasoned,seasonedTime,numProfessional, </w:t>
                </w:r>
                <w:proofErr w:type="spellStart"/>
                <w:r w:rsidR="0335BD6C">
                  <w:rPr/>
                  <w:t>professionalTime</w:t>
                </w:r>
                <w:proofErr w:type="spellEnd"/>
                <w:r w:rsidR="0335BD6C">
                  <w:rPr/>
                  <w:t xml:space="preserve">, </w:t>
                </w:r>
                <w:proofErr w:type="spellStart"/>
                <w:r w:rsidR="0335BD6C">
                  <w:rPr/>
                  <w:t>restaurantOpenTime</w:t>
                </w:r>
                <w:proofErr w:type="spellEnd"/>
                <w:r w:rsidR="0335BD6C">
                  <w:rPr/>
                  <w:t xml:space="preserve"> </w:t>
                </w:r>
              </w:sdtContent>
            </w:sdt>
          </w:p>
          <w:p w:rsidR="00692CD6" w:rsidP="00692CD6" w:rsidRDefault="00692CD6" w14:paraId="7C964FA7" w14:textId="77777777"/>
        </w:tc>
        <w:tc>
          <w:tcPr>
            <w:tcW w:w="296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AE7844" w:rsidP="0C63E77F" w:rsidRDefault="0C63E77F" w14:paraId="2D7AA976" w14:textId="77777777">
            <w:pPr>
              <w:rPr>
                <w:rFonts w:asciiTheme="minorHAnsi" w:hAnsiTheme="minorHAnsi" w:eastAsiaTheme="minorEastAsia" w:cstheme="minorBidi"/>
              </w:rPr>
            </w:pPr>
            <w:r w:rsidRPr="6B2D4CAB" w:rsidR="6B2D4CAB">
              <w:rPr>
                <w:rFonts w:ascii="Tahoma" w:hAnsi="Tahoma" w:eastAsia="Tahoma" w:cs="Tahoma"/>
                <w:sz w:val="24"/>
                <w:szCs w:val="24"/>
              </w:rPr>
              <w:t xml:space="preserve"> </w:t>
            </w:r>
            <w:r w:rsidRPr="6B2D4CAB" w:rsidR="6B2D4CAB">
              <w:rPr>
                <w:rFonts w:ascii="Calibri" w:hAnsi="Calibri" w:eastAsia="" w:cs="" w:asciiTheme="minorAscii" w:hAnsiTheme="minorAscii" w:eastAsiaTheme="minorEastAsia" w:cstheme="minorBidi"/>
              </w:rPr>
              <w:t xml:space="preserve"> Prompt/input</w:t>
            </w:r>
          </w:p>
          <w:p w:rsidR="00351D8F" w:rsidP="6B2D4CAB" w:rsidRDefault="00351D8F" w14:paraId="21D3EF20" w14:textId="6C142454">
            <w:pPr>
              <w:rPr>
                <w:rFonts w:ascii="Calibri" w:hAnsi="Calibri" w:eastAsia="" w:cs="" w:asciiTheme="minorAscii" w:hAnsiTheme="minorAscii" w:eastAsiaTheme="minorEastAsia" w:cstheme="minorBidi"/>
              </w:rPr>
            </w:pPr>
            <w:proofErr w:type="spellStart"/>
            <w:r w:rsidRPr="6B2D4CAB" w:rsidR="6B2D4CAB">
              <w:rPr>
                <w:rFonts w:ascii="Calibri" w:hAnsi="Calibri" w:eastAsia="" w:cs="" w:asciiTheme="minorAscii" w:hAnsiTheme="minorAscii" w:eastAsiaTheme="minorEastAsia" w:cstheme="minorBidi"/>
              </w:rPr>
              <w:t>NumWaiting</w:t>
            </w:r>
            <w:proofErr w:type="spellEnd"/>
            <w:r w:rsidRPr="6B2D4CAB" w:rsidR="6B2D4CAB">
              <w:rPr>
                <w:rFonts w:ascii="Calibri" w:hAnsi="Calibri" w:eastAsia="" w:cs="" w:asciiTheme="minorAscii" w:hAnsiTheme="minorAscii" w:eastAsiaTheme="minorEastAsia" w:cstheme="minorBidi"/>
              </w:rPr>
              <w:t>=0;</w:t>
            </w:r>
          </w:p>
          <w:p w:rsidR="6B2D4CAB" w:rsidP="6B2D4CAB" w:rsidRDefault="6B2D4CAB" w14:paraId="283DC5C5" w14:textId="05C1553F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</w:p>
          <w:p w:rsidR="6B2D4CAB" w:rsidP="0335BD6C" w:rsidRDefault="6B2D4CAB" w14:paraId="3F7B4D98" w14:textId="0DD9CFCD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  <w:proofErr w:type="spellStart"/>
            <w:r w:rsidRPr="0335BD6C" w:rsidR="0335BD6C">
              <w:rPr>
                <w:rFonts w:ascii="Calibri" w:hAnsi="Calibri" w:eastAsia="" w:cs="" w:asciiTheme="minorAscii" w:hAnsiTheme="minorAscii" w:eastAsiaTheme="minorEastAsia" w:cstheme="minorBidi"/>
              </w:rPr>
              <w:t>TimeArrived</w:t>
            </w:r>
            <w:proofErr w:type="spellEnd"/>
            <w:r w:rsidRPr="0335BD6C" w:rsidR="0335BD6C">
              <w:rPr>
                <w:rFonts w:ascii="Calibri" w:hAnsi="Calibri" w:eastAsia="" w:cs="" w:asciiTheme="minorAscii" w:hAnsiTheme="minorAscii" w:eastAsiaTheme="minorEastAsia" w:cstheme="minorBidi"/>
              </w:rPr>
              <w:t>=</w:t>
            </w:r>
            <w:r w:rsidRPr="0335BD6C" w:rsidR="0335BD6C">
              <w:rPr>
                <w:rFonts w:ascii="Calibri" w:hAnsi="Calibri" w:eastAsia="" w:cs="" w:asciiTheme="minorAscii" w:hAnsiTheme="minorAscii" w:eastAsiaTheme="minorEastAsia" w:cstheme="minorBidi"/>
              </w:rPr>
              <w:t>=</w:t>
            </w:r>
            <w:proofErr w:type="spellStart"/>
            <w:r w:rsidRPr="0335BD6C" w:rsidR="0335BD6C">
              <w:rPr>
                <w:rFonts w:ascii="Calibri" w:hAnsi="Calibri" w:eastAsia="" w:cs="" w:asciiTheme="minorAscii" w:hAnsiTheme="minorAscii" w:eastAsiaTheme="minorEastAsia" w:cstheme="minorBidi"/>
              </w:rPr>
              <w:t>clockTime</w:t>
            </w:r>
            <w:proofErr w:type="spellEnd"/>
          </w:p>
          <w:p w:rsidR="6B2D4CAB" w:rsidP="3678219B" w:rsidRDefault="6B2D4CAB" w14:paraId="39A9AF5E" w14:noSpellErr="1" w14:textId="56397B0F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  <w:proofErr w:type="gramStart"/>
            <w:r w:rsidRPr="3678219B" w:rsidR="3678219B">
              <w:rPr>
                <w:rFonts w:ascii="Calibri" w:hAnsi="Calibri" w:eastAsia="" w:cs="" w:asciiTheme="minorAscii" w:hAnsiTheme="minorAscii" w:eastAsiaTheme="minorEastAsia" w:cstheme="minorBidi"/>
              </w:rPr>
              <w:t>If(</w:t>
            </w:r>
            <w:proofErr w:type="gramEnd"/>
            <w:r w:rsidRPr="3678219B" w:rsidR="3678219B">
              <w:rPr>
                <w:rFonts w:ascii="Calibri" w:hAnsi="Calibri" w:eastAsia="" w:cs="" w:asciiTheme="minorAscii" w:hAnsiTheme="minorAscii" w:eastAsiaTheme="minorEastAsia" w:cstheme="minorBidi"/>
              </w:rPr>
              <w:t xml:space="preserve">table </w:t>
            </w:r>
            <w:r w:rsidRPr="3678219B" w:rsidR="3678219B">
              <w:rPr>
                <w:rFonts w:ascii="Calibri" w:hAnsi="Calibri" w:eastAsia="" w:cs="" w:asciiTheme="minorAscii" w:hAnsiTheme="minorAscii" w:eastAsiaTheme="minorEastAsia" w:cstheme="minorBidi"/>
              </w:rPr>
              <w:t xml:space="preserve"> </w:t>
            </w:r>
            <w:r w:rsidRPr="3678219B" w:rsidR="3678219B">
              <w:rPr>
                <w:rFonts w:ascii="Calibri" w:hAnsi="Calibri" w:eastAsia="" w:cs="" w:asciiTheme="minorAscii" w:hAnsiTheme="minorAscii" w:eastAsiaTheme="minorEastAsia" w:cstheme="minorBidi"/>
              </w:rPr>
              <w:t>is available)</w:t>
            </w:r>
          </w:p>
          <w:p w:rsidR="6B2D4CAB" w:rsidP="5EE5D692" w:rsidRDefault="6B2D4CAB" w14:paraId="74B531E6" w14:textId="282257AE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  <w:r w:rsidRPr="5EE5D692" w:rsidR="5EE5D692">
              <w:rPr>
                <w:rFonts w:ascii="Calibri" w:hAnsi="Calibri" w:eastAsia="" w:cs="" w:asciiTheme="minorAscii" w:hAnsiTheme="minorAscii" w:eastAsiaTheme="minorEastAsia" w:cstheme="minorBidi"/>
              </w:rPr>
              <w:t xml:space="preserve">  </w:t>
            </w:r>
          </w:p>
          <w:p w:rsidR="6B2D4CAB" w:rsidP="0335BD6C" w:rsidRDefault="6B2D4CAB" w14:paraId="434430D1" w14:noSpellErr="1" w14:textId="51513B43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  <w:r w:rsidRPr="0335BD6C" w:rsidR="0335BD6C">
              <w:rPr>
                <w:rFonts w:ascii="Calibri" w:hAnsi="Calibri" w:eastAsia="" w:cs="" w:asciiTheme="minorAscii" w:hAnsiTheme="minorAscii" w:eastAsiaTheme="minorEastAsia" w:cstheme="minorBidi"/>
              </w:rPr>
              <w:t xml:space="preserve"> </w:t>
            </w:r>
            <w:r w:rsidRPr="0335BD6C" w:rsidR="0335BD6C">
              <w:rPr>
                <w:rFonts w:ascii="Calibri" w:hAnsi="Calibri" w:eastAsia="" w:cs="" w:asciiTheme="minorAscii" w:hAnsiTheme="minorAscii" w:eastAsiaTheme="minorEastAsia" w:cstheme="minorBidi"/>
              </w:rPr>
              <w:t xml:space="preserve">Allocate </w:t>
            </w:r>
            <w:r w:rsidRPr="0335BD6C" w:rsidR="0335BD6C">
              <w:rPr>
                <w:rFonts w:ascii="Calibri" w:hAnsi="Calibri" w:eastAsia="" w:cs="" w:asciiTheme="minorAscii" w:hAnsiTheme="minorAscii" w:eastAsiaTheme="minorEastAsia" w:cstheme="minorBidi"/>
              </w:rPr>
              <w:t>the table to the party</w:t>
            </w:r>
          </w:p>
          <w:p w:rsidR="6B2D4CAB" w:rsidP="3678219B" w:rsidRDefault="6B2D4CAB" w14:paraId="6294D8EE" w14:noSpellErr="1" w14:textId="5F245F36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  <w:r w:rsidRPr="3678219B" w:rsidR="3678219B">
              <w:rPr>
                <w:rFonts w:ascii="Calibri" w:hAnsi="Calibri" w:eastAsia="" w:cs="" w:asciiTheme="minorAscii" w:hAnsiTheme="minorAscii" w:eastAsiaTheme="minorEastAsia" w:cstheme="minorBidi"/>
              </w:rPr>
              <w:t>Table</w:t>
            </w:r>
            <w:proofErr w:type="gramStart"/>
            <w:r w:rsidRPr="3678219B" w:rsidR="3678219B">
              <w:rPr>
                <w:rFonts w:ascii="Calibri" w:hAnsi="Calibri" w:eastAsia="" w:cs="" w:asciiTheme="minorAscii" w:hAnsiTheme="minorAscii" w:eastAsiaTheme="minorEastAsia" w:cstheme="minorBidi"/>
              </w:rPr>
              <w:t>=”Occupied</w:t>
            </w:r>
            <w:proofErr w:type="gramEnd"/>
            <w:r w:rsidRPr="3678219B" w:rsidR="3678219B">
              <w:rPr>
                <w:rFonts w:ascii="Calibri" w:hAnsi="Calibri" w:eastAsia="" w:cs="" w:asciiTheme="minorAscii" w:hAnsiTheme="minorAscii" w:eastAsiaTheme="minorEastAsia" w:cstheme="minorBidi"/>
              </w:rPr>
              <w:t>”</w:t>
            </w:r>
          </w:p>
          <w:p w:rsidR="3678219B" w:rsidP="3678219B" w:rsidRDefault="3678219B" w14:noSpellErr="1" w14:paraId="5B479D14" w14:textId="025A07E6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  <w:r w:rsidRPr="3678219B" w:rsidR="3678219B">
              <w:rPr>
                <w:rFonts w:ascii="Calibri" w:hAnsi="Calibri" w:eastAsia="" w:cs="" w:asciiTheme="minorAscii" w:hAnsiTheme="minorAscii" w:eastAsiaTheme="minorEastAsia" w:cstheme="minorBidi"/>
              </w:rPr>
              <w:t>Allocate staff</w:t>
            </w:r>
          </w:p>
          <w:p w:rsidR="3678219B" w:rsidP="3678219B" w:rsidRDefault="3678219B" w14:noSpellErr="1" w14:paraId="6CF837A8" w14:textId="5C181D71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  <w:r w:rsidRPr="3678219B" w:rsidR="3678219B">
              <w:rPr>
                <w:rFonts w:ascii="Calibri" w:hAnsi="Calibri" w:eastAsia="" w:cs="" w:asciiTheme="minorAscii" w:hAnsiTheme="minorAscii" w:eastAsiaTheme="minorEastAsia" w:cstheme="minorBidi"/>
              </w:rPr>
              <w:t>Staff</w:t>
            </w:r>
            <w:proofErr w:type="gramStart"/>
            <w:r w:rsidRPr="3678219B" w:rsidR="3678219B">
              <w:rPr>
                <w:rFonts w:ascii="Calibri" w:hAnsi="Calibri" w:eastAsia="" w:cs="" w:asciiTheme="minorAscii" w:hAnsiTheme="minorAscii" w:eastAsiaTheme="minorEastAsia" w:cstheme="minorBidi"/>
              </w:rPr>
              <w:t>=”</w:t>
            </w:r>
            <w:r w:rsidRPr="3678219B" w:rsidR="3678219B">
              <w:rPr>
                <w:rFonts w:ascii="Calibri" w:hAnsi="Calibri" w:eastAsia="" w:cs="" w:asciiTheme="minorAscii" w:hAnsiTheme="minorAscii" w:eastAsiaTheme="minorEastAsia" w:cstheme="minorBidi"/>
              </w:rPr>
              <w:t>not</w:t>
            </w:r>
            <w:proofErr w:type="gramEnd"/>
            <w:r w:rsidRPr="3678219B" w:rsidR="3678219B">
              <w:rPr>
                <w:rFonts w:ascii="Calibri" w:hAnsi="Calibri" w:eastAsia="" w:cs="" w:asciiTheme="minorAscii" w:hAnsiTheme="minorAscii" w:eastAsiaTheme="minorEastAsia" w:cstheme="minorBidi"/>
              </w:rPr>
              <w:t xml:space="preserve"> available”</w:t>
            </w:r>
          </w:p>
          <w:p w:rsidR="3678219B" w:rsidP="3678219B" w:rsidRDefault="3678219B" w14:paraId="21D06940" w14:textId="3AF80372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</w:p>
          <w:p w:rsidR="6B2D4CAB" w:rsidP="6B2D4CAB" w:rsidRDefault="6B2D4CAB" w14:noSpellErr="1" w14:paraId="239401AA" w14:textId="78C09D6A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  <w:r w:rsidRPr="6B2D4CAB" w:rsidR="6B2D4CAB">
              <w:rPr>
                <w:rFonts w:ascii="Calibri" w:hAnsi="Calibri" w:eastAsia="" w:cs="" w:asciiTheme="minorAscii" w:hAnsiTheme="minorAscii" w:eastAsiaTheme="minorEastAsia" w:cstheme="minorBidi"/>
              </w:rPr>
              <w:t>Else</w:t>
            </w:r>
          </w:p>
          <w:p w:rsidR="6B2D4CAB" w:rsidP="5EE5D692" w:rsidRDefault="6B2D4CAB" w14:paraId="19398491" w14:noSpellErr="1" w14:textId="63AF30BF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  <w:proofErr w:type="spellStart"/>
            <w:r w:rsidRPr="5EE5D692" w:rsidR="5EE5D692">
              <w:rPr>
                <w:rFonts w:ascii="Calibri" w:hAnsi="Calibri" w:eastAsia="" w:cs="" w:asciiTheme="minorAscii" w:hAnsiTheme="minorAscii" w:eastAsiaTheme="minorEastAsia" w:cstheme="minorBidi"/>
              </w:rPr>
              <w:t xml:space="preserve">  </w:t>
            </w:r>
            <w:r w:rsidRPr="5EE5D692" w:rsidR="5EE5D692">
              <w:rPr>
                <w:rFonts w:ascii="Calibri" w:hAnsi="Calibri" w:eastAsia="" w:cs="" w:asciiTheme="minorAscii" w:hAnsiTheme="minorAscii" w:eastAsiaTheme="minorEastAsia" w:cstheme="minorBidi"/>
              </w:rPr>
              <w:t>Add the customer to the waiting list</w:t>
            </w:r>
            <w:proofErr w:type="spellEnd"/>
            <w:proofErr w:type="spellStart"/>
            <w:proofErr w:type="spellEnd"/>
          </w:p>
          <w:p w:rsidR="6B2D4CAB" w:rsidP="0335BD6C" w:rsidRDefault="6B2D4CAB" w14:paraId="448F89C8" w14:textId="5C345ECE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  <w:r w:rsidRPr="0335BD6C" w:rsidR="0335BD6C">
              <w:rPr>
                <w:rFonts w:ascii="Calibri" w:hAnsi="Calibri" w:eastAsia="" w:cs="" w:asciiTheme="minorAscii" w:hAnsiTheme="minorAscii" w:eastAsiaTheme="minorEastAsia" w:cstheme="minorBidi"/>
              </w:rPr>
              <w:t xml:space="preserve">If </w:t>
            </w:r>
            <w:proofErr w:type="spellStart"/>
            <w:r w:rsidRPr="0335BD6C" w:rsidR="0335BD6C">
              <w:rPr>
                <w:rFonts w:ascii="Calibri" w:hAnsi="Calibri" w:eastAsia="" w:cs="" w:asciiTheme="minorAscii" w:hAnsiTheme="minorAscii" w:eastAsiaTheme="minorEastAsia" w:cstheme="minorBidi"/>
              </w:rPr>
              <w:t>timeSeated</w:t>
            </w:r>
            <w:proofErr w:type="spellEnd"/>
            <w:r w:rsidRPr="0335BD6C" w:rsidR="0335BD6C">
              <w:rPr>
                <w:rFonts w:ascii="Calibri" w:hAnsi="Calibri" w:eastAsia="" w:cs="" w:asciiTheme="minorAscii" w:hAnsiTheme="minorAscii" w:eastAsiaTheme="minorEastAsia" w:cstheme="minorBidi"/>
              </w:rPr>
              <w:t>==</w:t>
            </w:r>
            <w:proofErr w:type="spellStart"/>
            <w:r w:rsidRPr="0335BD6C" w:rsidR="0335BD6C">
              <w:rPr>
                <w:rFonts w:ascii="Calibri" w:hAnsi="Calibri" w:eastAsia="" w:cs="" w:asciiTheme="minorAscii" w:hAnsiTheme="minorAscii" w:eastAsiaTheme="minorEastAsia" w:cstheme="minorBidi"/>
              </w:rPr>
              <w:t>clockTime</w:t>
            </w:r>
            <w:proofErr w:type="spellEnd"/>
          </w:p>
          <w:p w:rsidR="0335BD6C" w:rsidP="0335BD6C" w:rsidRDefault="0335BD6C" w14:noSpellErr="1" w14:paraId="2B20C9AC" w14:textId="6CF194C5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  <w:r w:rsidRPr="0335BD6C" w:rsidR="0335BD6C">
              <w:rPr>
                <w:rFonts w:ascii="Calibri" w:hAnsi="Calibri" w:eastAsia="" w:cs="" w:asciiTheme="minorAscii" w:hAnsiTheme="minorAscii" w:eastAsiaTheme="minorEastAsia" w:cstheme="minorBidi"/>
              </w:rPr>
              <w:t>Serve the customer</w:t>
            </w:r>
          </w:p>
          <w:p w:rsidR="6B2D4CAB" w:rsidP="6B2D4CAB" w:rsidRDefault="6B2D4CAB" w14:noSpellErr="1" w14:paraId="60EE1C3D" w14:textId="49161679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  <w:r w:rsidRPr="6B2D4CAB" w:rsidR="6B2D4CAB">
              <w:rPr>
                <w:rFonts w:ascii="Calibri" w:hAnsi="Calibri" w:eastAsia="" w:cs="" w:asciiTheme="minorAscii" w:hAnsiTheme="minorAscii" w:eastAsiaTheme="minorEastAsia" w:cstheme="minorBidi"/>
              </w:rPr>
              <w:t xml:space="preserve">If party is leaving </w:t>
            </w:r>
          </w:p>
          <w:p w:rsidR="6B2D4CAB" w:rsidP="5EE5D692" w:rsidRDefault="6B2D4CAB" w14:paraId="64CF9487" w14:textId="7852C18B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  <w:proofErr w:type="spellStart"/>
            <w:r w:rsidRPr="5EE5D692" w:rsidR="5EE5D692">
              <w:rPr>
                <w:rFonts w:ascii="Calibri" w:hAnsi="Calibri" w:eastAsia="" w:cs="" w:asciiTheme="minorAscii" w:hAnsiTheme="minorAscii" w:eastAsiaTheme="minorEastAsia" w:cstheme="minorBidi"/>
              </w:rPr>
              <w:t>TimeLeaving</w:t>
            </w:r>
            <w:proofErr w:type="spellEnd"/>
            <w:r w:rsidRPr="5EE5D692" w:rsidR="5EE5D692">
              <w:rPr>
                <w:rFonts w:ascii="Calibri" w:hAnsi="Calibri" w:eastAsia="" w:cs="" w:asciiTheme="minorAscii" w:hAnsiTheme="minorAscii" w:eastAsiaTheme="minorEastAsia" w:cstheme="minorBidi"/>
              </w:rPr>
              <w:t>=</w:t>
            </w:r>
            <w:proofErr w:type="spellStart"/>
            <w:r w:rsidRPr="5EE5D692" w:rsidR="5EE5D692">
              <w:rPr>
                <w:rFonts w:ascii="Calibri" w:hAnsi="Calibri" w:eastAsia="" w:cs="" w:asciiTheme="minorAscii" w:hAnsiTheme="minorAscii" w:eastAsiaTheme="minorEastAsia" w:cstheme="minorBidi"/>
              </w:rPr>
              <w:t>clockT</w:t>
            </w:r>
            <w:r w:rsidRPr="5EE5D692" w:rsidR="5EE5D692">
              <w:rPr>
                <w:rFonts w:ascii="Calibri" w:hAnsi="Calibri" w:eastAsia="" w:cs="" w:asciiTheme="minorAscii" w:hAnsiTheme="minorAscii" w:eastAsiaTheme="minorEastAsia" w:cstheme="minorBidi"/>
              </w:rPr>
              <w:t>ime</w:t>
            </w:r>
            <w:proofErr w:type="spellEnd"/>
          </w:p>
          <w:p w:rsidR="6B2D4CAB" w:rsidP="0335BD6C" w:rsidRDefault="6B2D4CAB" w14:paraId="16B62528" w14:noSpellErr="1" w14:textId="44553830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  <w:r w:rsidRPr="0335BD6C" w:rsidR="0335BD6C">
              <w:rPr>
                <w:rFonts w:ascii="Calibri" w:hAnsi="Calibri" w:eastAsia="" w:cs="" w:asciiTheme="minorAscii" w:hAnsiTheme="minorAscii" w:eastAsiaTheme="minorEastAsia" w:cstheme="minorBidi"/>
              </w:rPr>
              <w:t>Staff</w:t>
            </w:r>
            <w:proofErr w:type="gramStart"/>
            <w:r w:rsidRPr="0335BD6C" w:rsidR="0335BD6C">
              <w:rPr>
                <w:rFonts w:ascii="Calibri" w:hAnsi="Calibri" w:eastAsia="" w:cs="" w:asciiTheme="minorAscii" w:hAnsiTheme="minorAscii" w:eastAsiaTheme="minorEastAsia" w:cstheme="minorBidi"/>
              </w:rPr>
              <w:t>=”Available</w:t>
            </w:r>
            <w:proofErr w:type="gramEnd"/>
            <w:r w:rsidRPr="0335BD6C" w:rsidR="0335BD6C">
              <w:rPr>
                <w:rFonts w:ascii="Calibri" w:hAnsi="Calibri" w:eastAsia="" w:cs="" w:asciiTheme="minorAscii" w:hAnsiTheme="minorAscii" w:eastAsiaTheme="minorEastAsia" w:cstheme="minorBidi"/>
              </w:rPr>
              <w:t>”</w:t>
            </w:r>
          </w:p>
          <w:p w:rsidR="0335BD6C" w:rsidP="0335BD6C" w:rsidRDefault="0335BD6C" w14:paraId="0CF5DB39" w14:textId="7374CC14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  <w:r w:rsidRPr="0335BD6C" w:rsidR="0335BD6C">
              <w:rPr>
                <w:rFonts w:ascii="Calibri" w:hAnsi="Calibri" w:eastAsia="" w:cs="" w:asciiTheme="minorAscii" w:hAnsiTheme="minorAscii" w:eastAsiaTheme="minorEastAsia" w:cstheme="minorBidi"/>
              </w:rPr>
              <w:t>Table=”</w:t>
            </w:r>
            <w:proofErr w:type="spellStart"/>
            <w:r w:rsidRPr="0335BD6C" w:rsidR="0335BD6C">
              <w:rPr>
                <w:rFonts w:ascii="Calibri" w:hAnsi="Calibri" w:eastAsia="" w:cs="" w:asciiTheme="minorAscii" w:hAnsiTheme="minorAscii" w:eastAsiaTheme="minorEastAsia" w:cstheme="minorBidi"/>
              </w:rPr>
              <w:t>unOccupied</w:t>
            </w:r>
            <w:proofErr w:type="spellEnd"/>
            <w:r w:rsidRPr="0335BD6C" w:rsidR="0335BD6C">
              <w:rPr>
                <w:rFonts w:ascii="Calibri" w:hAnsi="Calibri" w:eastAsia="" w:cs="" w:asciiTheme="minorAscii" w:hAnsiTheme="minorAscii" w:eastAsiaTheme="minorEastAsia" w:cstheme="minorBidi"/>
              </w:rPr>
              <w:t>”</w:t>
            </w:r>
          </w:p>
          <w:p w:rsidR="0335BD6C" w:rsidP="0335BD6C" w:rsidRDefault="0335BD6C" w14:noSpellErr="1" w14:paraId="4A68A759" w14:textId="00D59FB6">
            <w:pPr>
              <w:pStyle w:val="Normal"/>
            </w:pPr>
            <w:r w:rsidR="0335BD6C">
              <w:rPr/>
              <w:t xml:space="preserve">Allocate </w:t>
            </w:r>
            <w:r w:rsidR="0335BD6C">
              <w:rPr/>
              <w:t>From</w:t>
            </w:r>
            <w:r w:rsidR="0335BD6C">
              <w:rPr/>
              <w:t xml:space="preserve"> Waiting List</w:t>
            </w:r>
          </w:p>
          <w:p w:rsidR="0335BD6C" w:rsidP="0335BD6C" w:rsidRDefault="0335BD6C" w14:paraId="6C129BC4" w14:textId="19E50E32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</w:p>
          <w:p w:rsidR="0335BD6C" w:rsidP="0C337C20" w:rsidRDefault="0335BD6C" w14:paraId="651170D2" w14:textId="707AD72F" w14:noSpellErr="1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  <w:color w:val="auto"/>
                <w:u w:val="none"/>
              </w:rPr>
            </w:pPr>
            <w:r w:rsidRPr="0C337C20" w:rsidR="0C337C20">
              <w:rPr>
                <w:rFonts w:ascii="Calibri" w:hAnsi="Calibri" w:eastAsia="" w:cs="" w:asciiTheme="minorAscii" w:hAnsiTheme="minorAscii" w:eastAsiaTheme="minorEastAsia" w:cstheme="minorBidi"/>
                <w:color w:val="auto"/>
                <w:u w:val="none"/>
              </w:rPr>
              <w:t>Average waiting time for parties:</w:t>
            </w:r>
          </w:p>
          <w:p w:rsidR="0335BD6C" w:rsidP="0C337C20" w:rsidRDefault="0335BD6C" w14:paraId="0CF5A931" w14:textId="29582200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  <w:proofErr w:type="spellStart"/>
            <w:r w:rsidRPr="0C337C20" w:rsidR="0C337C20">
              <w:rPr>
                <w:rFonts w:ascii="Calibri" w:hAnsi="Calibri" w:eastAsia="" w:cs="" w:asciiTheme="minorAscii" w:hAnsiTheme="minorAscii" w:eastAsiaTheme="minorEastAsia" w:cstheme="minorBidi"/>
              </w:rPr>
              <w:t>Total</w:t>
            </w:r>
            <w:r w:rsidRPr="0C337C20" w:rsidR="0C337C20">
              <w:rPr>
                <w:rFonts w:ascii="Calibri" w:hAnsi="Calibri" w:eastAsia="" w:cs="" w:asciiTheme="minorAscii" w:hAnsiTheme="minorAscii" w:eastAsiaTheme="minorEastAsia" w:cstheme="minorBidi"/>
              </w:rPr>
              <w:t>Waiting</w:t>
            </w:r>
            <w:r w:rsidRPr="0C337C20" w:rsidR="0C337C20">
              <w:rPr>
                <w:rFonts w:ascii="Calibri" w:hAnsi="Calibri" w:eastAsia="" w:cs="" w:asciiTheme="minorAscii" w:hAnsiTheme="minorAscii" w:eastAsiaTheme="minorEastAsia" w:cstheme="minorBidi"/>
              </w:rPr>
              <w:t>Time</w:t>
            </w:r>
            <w:proofErr w:type="spellEnd"/>
            <w:r w:rsidRPr="0C337C20" w:rsidR="0C337C20">
              <w:rPr>
                <w:rFonts w:ascii="Calibri" w:hAnsi="Calibri" w:eastAsia="" w:cs="" w:asciiTheme="minorAscii" w:hAnsiTheme="minorAscii" w:eastAsiaTheme="minorEastAsia" w:cstheme="minorBidi"/>
              </w:rPr>
              <w:t>=0</w:t>
            </w:r>
          </w:p>
          <w:p w:rsidR="0C337C20" w:rsidP="0C337C20" w:rsidRDefault="0C337C20" w14:noSpellErr="1" w14:paraId="5A4A9E52" w14:textId="33CD3296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  <w:r w:rsidRPr="0C337C20" w:rsidR="0C337C20">
              <w:rPr>
                <w:rFonts w:ascii="Calibri" w:hAnsi="Calibri" w:eastAsia="" w:cs="" w:asciiTheme="minorAscii" w:hAnsiTheme="minorAscii" w:eastAsiaTheme="minorEastAsia" w:cstheme="minorBidi"/>
              </w:rPr>
              <w:t>Count=0</w:t>
            </w:r>
          </w:p>
          <w:p w:rsidR="0335BD6C" w:rsidP="0335BD6C" w:rsidRDefault="0335BD6C" w14:noSpellErr="1" w14:paraId="347956F0" w14:textId="39D06438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  <w:r w:rsidRPr="0C337C20" w:rsidR="0C337C20">
              <w:rPr>
                <w:rFonts w:ascii="Calibri" w:hAnsi="Calibri" w:eastAsia="" w:cs="" w:asciiTheme="minorAscii" w:hAnsiTheme="minorAscii" w:eastAsiaTheme="minorEastAsia" w:cstheme="minorBidi"/>
              </w:rPr>
              <w:t>For each customer</w:t>
            </w:r>
          </w:p>
          <w:p w:rsidR="0C337C20" w:rsidP="0C337C20" w:rsidRDefault="0C337C20" w14:paraId="0E47A4DD" w14:textId="0F664DE9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  <w:r w:rsidRPr="0C337C20" w:rsidR="0C337C20">
              <w:rPr>
                <w:rFonts w:ascii="Calibri" w:hAnsi="Calibri" w:eastAsia="" w:cs="" w:asciiTheme="minorAscii" w:hAnsiTheme="minorAscii" w:eastAsiaTheme="minorEastAsia" w:cstheme="minorBidi"/>
              </w:rPr>
              <w:t>If(</w:t>
            </w:r>
            <w:proofErr w:type="spellStart"/>
            <w:r w:rsidRPr="0C337C20" w:rsidR="0C337C20">
              <w:rPr>
                <w:rFonts w:ascii="Calibri" w:hAnsi="Calibri" w:eastAsia="" w:cs="" w:asciiTheme="minorAscii" w:hAnsiTheme="minorAscii" w:eastAsiaTheme="minorEastAsia" w:cstheme="minorBidi"/>
              </w:rPr>
              <w:t>seatedTime</w:t>
            </w:r>
            <w:proofErr w:type="spellEnd"/>
            <w:r w:rsidRPr="0C337C20" w:rsidR="0C337C20">
              <w:rPr>
                <w:rFonts w:ascii="Calibri" w:hAnsi="Calibri" w:eastAsia="" w:cs="" w:asciiTheme="minorAscii" w:hAnsiTheme="minorAscii" w:eastAsiaTheme="minorEastAsia" w:cstheme="minorBidi"/>
              </w:rPr>
              <w:t xml:space="preserve"> is not equal to </w:t>
            </w:r>
            <w:proofErr w:type="spellStart"/>
            <w:r w:rsidRPr="0C337C20" w:rsidR="0C337C20">
              <w:rPr>
                <w:rFonts w:ascii="Calibri" w:hAnsi="Calibri" w:eastAsia="" w:cs="" w:asciiTheme="minorAscii" w:hAnsiTheme="minorAscii" w:eastAsiaTheme="minorEastAsia" w:cstheme="minorBidi"/>
              </w:rPr>
              <w:t>arrivalTime</w:t>
            </w:r>
            <w:proofErr w:type="spellEnd"/>
            <w:r w:rsidRPr="0C337C20" w:rsidR="0C337C20">
              <w:rPr>
                <w:rFonts w:ascii="Calibri" w:hAnsi="Calibri" w:eastAsia="" w:cs="" w:asciiTheme="minorAscii" w:hAnsiTheme="minorAscii" w:eastAsiaTheme="minorEastAsia" w:cstheme="minorBidi"/>
              </w:rPr>
              <w:t>)</w:t>
            </w:r>
          </w:p>
          <w:p w:rsidR="0C337C20" w:rsidP="0C337C20" w:rsidRDefault="0C337C20" w14:paraId="5AF53964" w14:textId="4F5554B2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  <w:proofErr w:type="spellStart"/>
            <w:r w:rsidRPr="0C337C20" w:rsidR="0C337C20">
              <w:rPr>
                <w:rFonts w:ascii="Calibri" w:hAnsi="Calibri" w:eastAsia="" w:cs="" w:asciiTheme="minorAscii" w:hAnsiTheme="minorAscii" w:eastAsiaTheme="minorEastAsia" w:cstheme="minorBidi"/>
              </w:rPr>
              <w:t>TotalWaitingTime</w:t>
            </w:r>
            <w:proofErr w:type="spellEnd"/>
            <w:r w:rsidRPr="0C337C20" w:rsidR="0C337C20">
              <w:rPr>
                <w:rFonts w:ascii="Calibri" w:hAnsi="Calibri" w:eastAsia="" w:cs="" w:asciiTheme="minorAscii" w:hAnsiTheme="minorAscii" w:eastAsiaTheme="minorEastAsia" w:cstheme="minorBidi"/>
              </w:rPr>
              <w:t xml:space="preserve"> </w:t>
            </w:r>
            <w:r w:rsidRPr="0C337C20" w:rsidR="0C337C20">
              <w:rPr>
                <w:rFonts w:ascii="Calibri" w:hAnsi="Calibri" w:eastAsia="" w:cs="" w:asciiTheme="minorAscii" w:hAnsiTheme="minorAscii" w:eastAsiaTheme="minorEastAsia" w:cstheme="minorBidi"/>
              </w:rPr>
              <w:t>=</w:t>
            </w:r>
            <w:r w:rsidRPr="0C337C20" w:rsidR="0C337C20">
              <w:rPr>
                <w:rFonts w:ascii="Calibri" w:hAnsi="Calibri" w:eastAsia="" w:cs="" w:asciiTheme="minorAscii" w:hAnsiTheme="minorAscii" w:eastAsiaTheme="minorEastAsia" w:cstheme="minorBidi"/>
              </w:rPr>
              <w:t xml:space="preserve"> </w:t>
            </w:r>
            <w:proofErr w:type="spellStart"/>
            <w:r w:rsidRPr="0C337C20" w:rsidR="0C337C20">
              <w:rPr>
                <w:rFonts w:ascii="Calibri" w:hAnsi="Calibri" w:eastAsia="" w:cs="" w:asciiTheme="minorAscii" w:hAnsiTheme="minorAscii" w:eastAsiaTheme="minorEastAsia" w:cstheme="minorBidi"/>
              </w:rPr>
              <w:t>TotalWaitingTime</w:t>
            </w:r>
            <w:proofErr w:type="spellEnd"/>
            <w:r w:rsidRPr="0C337C20" w:rsidR="0C337C20">
              <w:rPr>
                <w:rFonts w:ascii="Calibri" w:hAnsi="Calibri" w:eastAsia="" w:cs="" w:asciiTheme="minorAscii" w:hAnsiTheme="minorAscii" w:eastAsiaTheme="minorEastAsia" w:cstheme="minorBidi"/>
              </w:rPr>
              <w:t xml:space="preserve">+( </w:t>
            </w:r>
            <w:proofErr w:type="spellStart"/>
            <w:r w:rsidRPr="0C337C20" w:rsidR="0C337C20">
              <w:rPr>
                <w:rFonts w:ascii="Calibri" w:hAnsi="Calibri" w:eastAsia="" w:cs="" w:asciiTheme="minorAscii" w:hAnsiTheme="minorAscii" w:eastAsiaTheme="minorEastAsia" w:cstheme="minorBidi"/>
              </w:rPr>
              <w:t>seatedTime</w:t>
            </w:r>
            <w:proofErr w:type="spellEnd"/>
            <w:r w:rsidRPr="0C337C20" w:rsidR="0C337C20">
              <w:rPr>
                <w:rFonts w:ascii="Calibri" w:hAnsi="Calibri" w:eastAsia="" w:cs="" w:asciiTheme="minorAscii" w:hAnsiTheme="minorAscii" w:eastAsiaTheme="minorEastAsia" w:cstheme="minorBidi"/>
              </w:rPr>
              <w:t xml:space="preserve"> </w:t>
            </w:r>
            <w:r w:rsidRPr="0C337C20" w:rsidR="0C337C20">
              <w:rPr>
                <w:rFonts w:ascii="Calibri" w:hAnsi="Calibri" w:eastAsia="" w:cs="" w:asciiTheme="minorAscii" w:hAnsiTheme="minorAscii" w:eastAsiaTheme="minorEastAsia" w:cstheme="minorBidi"/>
              </w:rPr>
              <w:t xml:space="preserve">– </w:t>
            </w:r>
            <w:proofErr w:type="spellStart"/>
            <w:r w:rsidRPr="0C337C20" w:rsidR="0C337C20">
              <w:rPr>
                <w:rFonts w:ascii="Calibri" w:hAnsi="Calibri" w:eastAsia="" w:cs="" w:asciiTheme="minorAscii" w:hAnsiTheme="minorAscii" w:eastAsiaTheme="minorEastAsia" w:cstheme="minorBidi"/>
              </w:rPr>
              <w:t>arrivalTime</w:t>
            </w:r>
            <w:proofErr w:type="spellEnd"/>
            <w:r w:rsidRPr="0C337C20" w:rsidR="0C337C20">
              <w:rPr>
                <w:rFonts w:ascii="Calibri" w:hAnsi="Calibri" w:eastAsia="" w:cs="" w:asciiTheme="minorAscii" w:hAnsiTheme="minorAscii" w:eastAsiaTheme="minorEastAsia" w:cstheme="minorBidi"/>
              </w:rPr>
              <w:t>)</w:t>
            </w:r>
          </w:p>
          <w:p w:rsidR="0335BD6C" w:rsidP="0C337C20" w:rsidRDefault="0335BD6C" w14:paraId="303F64CC" w14:noSpellErr="1" w14:textId="3CBAD6A8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  <w:r w:rsidRPr="0C337C20" w:rsidR="0C337C20">
              <w:rPr>
                <w:rFonts w:ascii="Calibri" w:hAnsi="Calibri" w:eastAsia="" w:cs="" w:asciiTheme="minorAscii" w:hAnsiTheme="minorAscii" w:eastAsiaTheme="minorEastAsia" w:cstheme="minorBidi"/>
              </w:rPr>
              <w:t>Count=count+1</w:t>
            </w:r>
          </w:p>
          <w:p w:rsidR="0C337C20" w:rsidP="0C337C20" w:rsidRDefault="0C337C20" w14:paraId="6377BA3C" w14:textId="1FC68027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</w:p>
          <w:p w:rsidR="0C337C20" w:rsidP="0C337C20" w:rsidRDefault="0C337C20" w14:paraId="7A1C0E15" w14:textId="509B9490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  <w:proofErr w:type="spellStart"/>
            <w:r w:rsidRPr="0C337C20" w:rsidR="0C337C20">
              <w:rPr>
                <w:rFonts w:ascii="Calibri" w:hAnsi="Calibri" w:eastAsia="" w:cs="" w:asciiTheme="minorAscii" w:hAnsiTheme="minorAscii" w:eastAsiaTheme="minorEastAsia" w:cstheme="minorBidi"/>
              </w:rPr>
              <w:t>Ave</w:t>
            </w:r>
            <w:r w:rsidRPr="0C337C20" w:rsidR="0C337C20">
              <w:rPr>
                <w:rFonts w:ascii="Calibri" w:hAnsi="Calibri" w:eastAsia="" w:cs="" w:asciiTheme="minorAscii" w:hAnsiTheme="minorAscii" w:eastAsiaTheme="minorEastAsia" w:cstheme="minorBidi"/>
              </w:rPr>
              <w:t>Waiting</w:t>
            </w:r>
            <w:r w:rsidRPr="0C337C20" w:rsidR="0C337C20">
              <w:rPr>
                <w:rFonts w:ascii="Calibri" w:hAnsi="Calibri" w:eastAsia="" w:cs="" w:asciiTheme="minorAscii" w:hAnsiTheme="minorAscii" w:eastAsiaTheme="minorEastAsia" w:cstheme="minorBidi"/>
              </w:rPr>
              <w:t>Time</w:t>
            </w:r>
            <w:proofErr w:type="spellEnd"/>
            <w:r w:rsidRPr="0C337C20" w:rsidR="0C337C20">
              <w:rPr>
                <w:rFonts w:ascii="Calibri" w:hAnsi="Calibri" w:eastAsia="" w:cs="" w:asciiTheme="minorAscii" w:hAnsiTheme="minorAscii" w:eastAsiaTheme="minorEastAsia" w:cstheme="minorBidi"/>
              </w:rPr>
              <w:t>=</w:t>
            </w:r>
            <w:r w:rsidRPr="0C337C20" w:rsidR="0C337C20">
              <w:rPr>
                <w:rFonts w:ascii="Calibri" w:hAnsi="Calibri" w:eastAsia="" w:cs="" w:asciiTheme="minorAscii" w:hAnsiTheme="minorAscii" w:eastAsiaTheme="minorEastAsia" w:cstheme="minorBidi"/>
              </w:rPr>
              <w:t xml:space="preserve"> </w:t>
            </w:r>
            <w:proofErr w:type="spellStart"/>
            <w:r w:rsidRPr="0C337C20" w:rsidR="0C337C20">
              <w:rPr>
                <w:rFonts w:ascii="Calibri" w:hAnsi="Calibri" w:eastAsia="" w:cs="" w:asciiTheme="minorAscii" w:hAnsiTheme="minorAscii" w:eastAsiaTheme="minorEastAsia" w:cstheme="minorBidi"/>
              </w:rPr>
              <w:t>TotalWaitingTime</w:t>
            </w:r>
            <w:proofErr w:type="spellEnd"/>
            <w:r w:rsidRPr="0C337C20" w:rsidR="0C337C20">
              <w:rPr>
                <w:rFonts w:ascii="Calibri" w:hAnsi="Calibri" w:eastAsia="" w:cs="" w:asciiTheme="minorAscii" w:hAnsiTheme="minorAscii" w:eastAsiaTheme="minorEastAsia" w:cstheme="minorBidi"/>
              </w:rPr>
              <w:t>/count</w:t>
            </w:r>
          </w:p>
          <w:p w:rsidR="0C337C20" w:rsidP="0C337C20" w:rsidRDefault="0C337C20" w14:paraId="6A549AD9" w14:textId="0E74DC6A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</w:p>
          <w:p w:rsidR="0335BD6C" w:rsidP="0335BD6C" w:rsidRDefault="0335BD6C" w14:paraId="3530A5DE" w14:textId="22E3C3A9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</w:p>
          <w:p w:rsidR="0335BD6C" w:rsidP="0335BD6C" w:rsidRDefault="0335BD6C" w14:noSpellErr="1" w14:paraId="66C199F6" w14:textId="032AE2A2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  <w:r w:rsidRPr="0335BD6C" w:rsidR="0335BD6C">
              <w:rPr>
                <w:rFonts w:ascii="Calibri" w:hAnsi="Calibri" w:eastAsia="" w:cs="" w:asciiTheme="minorAscii" w:hAnsiTheme="minorAscii" w:eastAsiaTheme="minorEastAsia" w:cstheme="minorBidi"/>
              </w:rPr>
              <w:t xml:space="preserve">Average </w:t>
            </w:r>
            <w:proofErr w:type="gramStart"/>
            <w:r w:rsidRPr="0335BD6C" w:rsidR="0335BD6C">
              <w:rPr>
                <w:rFonts w:ascii="Calibri" w:hAnsi="Calibri" w:eastAsia="" w:cs="" w:asciiTheme="minorAscii" w:hAnsiTheme="minorAscii" w:eastAsiaTheme="minorEastAsia" w:cstheme="minorBidi"/>
              </w:rPr>
              <w:t>Turn around</w:t>
            </w:r>
            <w:proofErr w:type="gramEnd"/>
            <w:r w:rsidRPr="0335BD6C" w:rsidR="0335BD6C">
              <w:rPr>
                <w:rFonts w:ascii="Calibri" w:hAnsi="Calibri" w:eastAsia="" w:cs="" w:asciiTheme="minorAscii" w:hAnsiTheme="minorAscii" w:eastAsiaTheme="minorEastAsia" w:cstheme="minorBidi"/>
              </w:rPr>
              <w:t xml:space="preserve"> time:</w:t>
            </w:r>
          </w:p>
          <w:p w:rsidR="0335BD6C" w:rsidP="0335BD6C" w:rsidRDefault="0335BD6C" w14:paraId="6067FE33" w14:textId="7D9AD1E6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  <w:proofErr w:type="spellStart"/>
            <w:r w:rsidRPr="0335BD6C" w:rsidR="0335BD6C">
              <w:rPr>
                <w:rFonts w:ascii="Calibri" w:hAnsi="Calibri" w:eastAsia="" w:cs="" w:asciiTheme="minorAscii" w:hAnsiTheme="minorAscii" w:eastAsiaTheme="minorEastAsia" w:cstheme="minorBidi"/>
              </w:rPr>
              <w:t>TotalTurnAroundTime</w:t>
            </w:r>
            <w:proofErr w:type="spellEnd"/>
            <w:r w:rsidRPr="0335BD6C" w:rsidR="0335BD6C">
              <w:rPr>
                <w:rFonts w:ascii="Calibri" w:hAnsi="Calibri" w:eastAsia="" w:cs="" w:asciiTheme="minorAscii" w:hAnsiTheme="minorAscii" w:eastAsiaTheme="minorEastAsia" w:cstheme="minorBidi"/>
              </w:rPr>
              <w:t>=0</w:t>
            </w:r>
          </w:p>
          <w:p w:rsidR="0335BD6C" w:rsidP="0335BD6C" w:rsidRDefault="0335BD6C" w14:noSpellErr="1" w14:paraId="40391C8D" w14:textId="39D06438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  <w:r w:rsidRPr="0335BD6C" w:rsidR="0335BD6C">
              <w:rPr>
                <w:rFonts w:ascii="Calibri" w:hAnsi="Calibri" w:eastAsia="" w:cs="" w:asciiTheme="minorAscii" w:hAnsiTheme="minorAscii" w:eastAsiaTheme="minorEastAsia" w:cstheme="minorBidi"/>
              </w:rPr>
              <w:t>For each customer</w:t>
            </w:r>
          </w:p>
          <w:p w:rsidR="6B2D4CAB" w:rsidP="6B2D4CAB" w:rsidRDefault="6B2D4CAB" w14:paraId="34373C8A" w14:textId="6D9057A9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  <w:r w:rsidRPr="0335BD6C" w:rsidR="0335BD6C">
              <w:rPr>
                <w:rFonts w:ascii="Calibri" w:hAnsi="Calibri" w:eastAsia="" w:cs="" w:asciiTheme="minorAscii" w:hAnsiTheme="minorAscii" w:eastAsiaTheme="minorEastAsia" w:cstheme="minorBidi"/>
              </w:rPr>
              <w:t>TurnAroundTime</w:t>
            </w:r>
            <w:r w:rsidRPr="0335BD6C" w:rsidR="0335BD6C">
              <w:rPr>
                <w:rFonts w:ascii="Calibri" w:hAnsi="Calibri" w:eastAsia="" w:cs="" w:asciiTheme="minorAscii" w:hAnsiTheme="minorAscii" w:eastAsiaTheme="minorEastAsia" w:cstheme="minorBidi"/>
              </w:rPr>
              <w:t>=</w:t>
            </w:r>
            <w:r w:rsidRPr="0335BD6C" w:rsidR="0335BD6C">
              <w:rPr>
                <w:rFonts w:ascii="Calibri" w:hAnsi="Calibri" w:eastAsia="" w:cs="" w:asciiTheme="minorAscii" w:hAnsiTheme="minorAscii" w:eastAsiaTheme="minorEastAsia" w:cstheme="minorBidi"/>
              </w:rPr>
              <w:t>TimeLeaving-TimeArrived</w:t>
            </w:r>
          </w:p>
          <w:p w:rsidR="6B2D4CAB" w:rsidP="0335BD6C" w:rsidRDefault="6B2D4CAB" w14:paraId="26718F3F" w14:textId="730EF1D0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  <w:proofErr w:type="spellStart"/>
            <w:proofErr w:type="spellStart"/>
            <w:r w:rsidRPr="0335BD6C" w:rsidR="0335BD6C">
              <w:rPr>
                <w:rFonts w:ascii="Calibri" w:hAnsi="Calibri" w:eastAsia="" w:cs="" w:asciiTheme="minorAscii" w:hAnsiTheme="minorAscii" w:eastAsiaTheme="minorEastAsia" w:cstheme="minorBidi"/>
              </w:rPr>
              <w:t>TotalTurnAroundTime</w:t>
            </w:r>
            <w:proofErr w:type="spellEnd"/>
            <w:r w:rsidRPr="0335BD6C" w:rsidR="0335BD6C">
              <w:rPr>
                <w:rFonts w:ascii="Calibri" w:hAnsi="Calibri" w:eastAsia="" w:cs="" w:asciiTheme="minorAscii" w:hAnsiTheme="minorAscii" w:eastAsiaTheme="minorEastAsia" w:cstheme="minorBidi"/>
              </w:rPr>
              <w:t xml:space="preserve">= </w:t>
            </w:r>
            <w:proofErr w:type="spellStart"/>
            <w:r w:rsidRPr="0335BD6C" w:rsidR="0335BD6C">
              <w:rPr>
                <w:rFonts w:ascii="Calibri" w:hAnsi="Calibri" w:eastAsia="" w:cs="" w:asciiTheme="minorAscii" w:hAnsiTheme="minorAscii" w:eastAsiaTheme="minorEastAsia" w:cstheme="minorBidi"/>
              </w:rPr>
              <w:t>TotalTurnAroundTime</w:t>
            </w:r>
            <w:r w:rsidRPr="0335BD6C" w:rsidR="0335BD6C">
              <w:rPr>
                <w:rFonts w:ascii="Calibri" w:hAnsi="Calibri" w:eastAsia="" w:cs="" w:asciiTheme="minorAscii" w:hAnsiTheme="minorAscii" w:eastAsiaTheme="minorEastAsia" w:cstheme="minorBidi"/>
              </w:rPr>
              <w:t>+Tu</w:t>
            </w:r>
            <w:r w:rsidRPr="0335BD6C" w:rsidR="0335BD6C">
              <w:rPr>
                <w:rFonts w:ascii="Calibri" w:hAnsi="Calibri" w:eastAsia="" w:cs="" w:asciiTheme="minorAscii" w:hAnsiTheme="minorAscii" w:eastAsiaTheme="minorEastAsia" w:cstheme="minorBidi"/>
              </w:rPr>
              <w:t>rnAroundTime</w:t>
            </w:r>
            <w:proofErr w:type="spellEnd"/>
            <w:proofErr w:type="spellEnd"/>
            <w:proofErr w:type="spellStart"/>
            <w:proofErr w:type="spellEnd"/>
            <w:proofErr w:type="spellStart"/>
            <w:proofErr w:type="spellEnd"/>
          </w:p>
          <w:p w:rsidR="0335BD6C" w:rsidP="0335BD6C" w:rsidRDefault="0335BD6C" w14:paraId="3FFC03AD" w14:textId="42DC555E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</w:p>
          <w:p w:rsidR="0335BD6C" w:rsidP="0335BD6C" w:rsidRDefault="0335BD6C" w14:paraId="606F5F24" w14:textId="103525FE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  <w:proofErr w:type="spellStart"/>
            <w:r w:rsidRPr="0335BD6C" w:rsidR="0335BD6C">
              <w:rPr>
                <w:rFonts w:ascii="Calibri" w:hAnsi="Calibri" w:eastAsia="" w:cs="" w:asciiTheme="minorAscii" w:hAnsiTheme="minorAscii" w:eastAsiaTheme="minorEastAsia" w:cstheme="minorBidi"/>
              </w:rPr>
              <w:t>AveTrunAroundTime</w:t>
            </w:r>
            <w:proofErr w:type="spellEnd"/>
            <w:r w:rsidRPr="0335BD6C" w:rsidR="0335BD6C">
              <w:rPr>
                <w:rFonts w:ascii="Calibri" w:hAnsi="Calibri" w:eastAsia="" w:cs="" w:asciiTheme="minorAscii" w:hAnsiTheme="minorAscii" w:eastAsiaTheme="minorEastAsia" w:cstheme="minorBidi"/>
              </w:rPr>
              <w:t>=(</w:t>
            </w:r>
            <w:proofErr w:type="spellStart"/>
            <w:r w:rsidRPr="0335BD6C" w:rsidR="0335BD6C">
              <w:rPr>
                <w:rFonts w:ascii="Calibri" w:hAnsi="Calibri" w:eastAsia="" w:cs="" w:asciiTheme="minorAscii" w:hAnsiTheme="minorAscii" w:eastAsiaTheme="minorEastAsia" w:cstheme="minorBidi"/>
              </w:rPr>
              <w:t>TotalTurnAroundTime</w:t>
            </w:r>
            <w:proofErr w:type="spellEnd"/>
            <w:r w:rsidRPr="0335BD6C" w:rsidR="0335BD6C">
              <w:rPr>
                <w:rFonts w:ascii="Calibri" w:hAnsi="Calibri" w:eastAsia="" w:cs="" w:asciiTheme="minorAscii" w:hAnsiTheme="minorAscii" w:eastAsiaTheme="minorEastAsia" w:cstheme="minorBidi"/>
              </w:rPr>
              <w:t xml:space="preserve"> </w:t>
            </w:r>
            <w:r w:rsidRPr="0335BD6C" w:rsidR="0335BD6C">
              <w:rPr>
                <w:rFonts w:ascii="Calibri" w:hAnsi="Calibri" w:eastAsia="" w:cs="" w:asciiTheme="minorAscii" w:hAnsiTheme="minorAscii" w:eastAsiaTheme="minorEastAsia" w:cstheme="minorBidi"/>
              </w:rPr>
              <w:t>/</w:t>
            </w:r>
            <w:r w:rsidRPr="0335BD6C" w:rsidR="0335BD6C">
              <w:rPr>
                <w:rFonts w:ascii="Calibri" w:hAnsi="Calibri" w:eastAsia="" w:cs="" w:asciiTheme="minorAscii" w:hAnsiTheme="minorAscii" w:eastAsiaTheme="minorEastAsia" w:cstheme="minorBidi"/>
              </w:rPr>
              <w:t>total customers</w:t>
            </w:r>
            <w:r w:rsidRPr="0335BD6C" w:rsidR="0335BD6C">
              <w:rPr>
                <w:rFonts w:ascii="Calibri" w:hAnsi="Calibri" w:eastAsia="" w:cs="" w:asciiTheme="minorAscii" w:hAnsiTheme="minorAscii" w:eastAsiaTheme="minorEastAsia" w:cstheme="minorBidi"/>
              </w:rPr>
              <w:t xml:space="preserve"> )</w:t>
            </w:r>
          </w:p>
          <w:p w:rsidR="0335BD6C" w:rsidP="0335BD6C" w:rsidRDefault="0335BD6C" w14:paraId="781FD435" w14:textId="682077E0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</w:p>
          <w:p w:rsidR="0335BD6C" w:rsidP="0C337C20" w:rsidRDefault="0335BD6C" w14:paraId="1F70F61C" w14:noSpellErr="1" w14:textId="6581909E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  <w:r w:rsidRPr="0C337C20" w:rsidR="0C337C20">
              <w:rPr>
                <w:rFonts w:ascii="Calibri" w:hAnsi="Calibri" w:eastAsia="" w:cs="" w:asciiTheme="minorAscii" w:hAnsiTheme="minorAscii" w:eastAsiaTheme="minorEastAsia" w:cstheme="minorBidi"/>
              </w:rPr>
              <w:t>For each hour:</w:t>
            </w:r>
          </w:p>
          <w:p w:rsidR="6B2D4CAB" w:rsidP="0C337C20" w:rsidRDefault="6B2D4CAB" w14:paraId="670BC2EB" w14:textId="1F5BEEAA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  <w:proofErr w:type="spellStart"/>
            <w:r w:rsidRPr="0C337C20" w:rsidR="0C337C20">
              <w:rPr>
                <w:rFonts w:ascii="Calibri" w:hAnsi="Calibri" w:eastAsia="" w:cs="" w:asciiTheme="minorAscii" w:hAnsiTheme="minorAscii" w:eastAsiaTheme="minorEastAsia" w:cstheme="minorBidi"/>
              </w:rPr>
              <w:t>Ave</w:t>
            </w:r>
            <w:r w:rsidRPr="0C337C20" w:rsidR="0C337C20">
              <w:rPr>
                <w:rFonts w:ascii="Calibri" w:hAnsi="Calibri" w:eastAsia="" w:cs="" w:asciiTheme="minorAscii" w:hAnsiTheme="minorAscii" w:eastAsiaTheme="minorEastAsia" w:cstheme="minorBidi"/>
              </w:rPr>
              <w:t>Num</w:t>
            </w:r>
            <w:r w:rsidRPr="0C337C20" w:rsidR="0C337C20">
              <w:rPr>
                <w:rFonts w:ascii="Calibri" w:hAnsi="Calibri" w:eastAsia="" w:cs="" w:asciiTheme="minorAscii" w:hAnsiTheme="minorAscii" w:eastAsiaTheme="minorEastAsia" w:cstheme="minorBidi"/>
              </w:rPr>
              <w:t>Waiting</w:t>
            </w:r>
            <w:proofErr w:type="spellEnd"/>
            <w:r w:rsidRPr="0C337C20" w:rsidR="0C337C20">
              <w:rPr>
                <w:rFonts w:ascii="Calibri" w:hAnsi="Calibri" w:eastAsia="" w:cs="" w:asciiTheme="minorAscii" w:hAnsiTheme="minorAscii" w:eastAsiaTheme="minorEastAsia" w:cstheme="minorBidi"/>
              </w:rPr>
              <w:t>=</w:t>
            </w:r>
            <w:proofErr w:type="spellStart"/>
            <w:r w:rsidRPr="0C337C20" w:rsidR="0C337C20">
              <w:rPr>
                <w:rFonts w:ascii="Calibri" w:hAnsi="Calibri" w:eastAsia="" w:cs="" w:asciiTheme="minorAscii" w:hAnsiTheme="minorAscii" w:eastAsiaTheme="minorEastAsia" w:cstheme="minorBidi"/>
              </w:rPr>
              <w:t>numWaiting</w:t>
            </w:r>
            <w:proofErr w:type="spellEnd"/>
            <w:r w:rsidRPr="0C337C20" w:rsidR="0C337C20">
              <w:rPr>
                <w:rFonts w:ascii="Calibri" w:hAnsi="Calibri" w:eastAsia="" w:cs="" w:asciiTheme="minorAscii" w:hAnsiTheme="minorAscii" w:eastAsiaTheme="minorEastAsia" w:cstheme="minorBidi"/>
              </w:rPr>
              <w:t>/</w:t>
            </w:r>
            <w:proofErr w:type="spellStart"/>
            <w:r w:rsidRPr="0C337C20" w:rsidR="0C337C20">
              <w:rPr>
                <w:rFonts w:ascii="Calibri" w:hAnsi="Calibri" w:eastAsia="" w:cs="" w:asciiTheme="minorAscii" w:hAnsiTheme="minorAscii" w:eastAsiaTheme="minorEastAsia" w:cstheme="minorBidi"/>
              </w:rPr>
              <w:t>numTable</w:t>
            </w:r>
            <w:proofErr w:type="spellEnd"/>
          </w:p>
          <w:p w:rsidR="6B2D4CAB" w:rsidP="6B2D4CAB" w:rsidRDefault="6B2D4CAB" w14:paraId="11D36849" w14:textId="7E85B018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</w:p>
          <w:p w:rsidR="00C95244" w:rsidP="00C95244" w:rsidRDefault="0C63E77F" w14:paraId="65EA683D" w14:textId="69856DC4">
            <w:r w:rsidRPr="0C63E77F">
              <w:rPr>
                <w:rFonts w:asciiTheme="minorHAnsi" w:hAnsiTheme="minorHAnsi" w:eastAsiaTheme="minorEastAsia" w:cstheme="minorBidi"/>
              </w:rPr>
              <w:t>Display the result</w:t>
            </w:r>
          </w:p>
          <w:p w:rsidR="00C95244" w:rsidP="00C95244" w:rsidRDefault="00C95244" w14:paraId="51A72A19" w14:textId="77777777"/>
          <w:p w:rsidR="00C95244" w:rsidP="00C95244" w:rsidRDefault="00C95244" w14:paraId="4F25DE97" w14:textId="7AD91D2B"/>
          <w:p w:rsidR="00C95244" w:rsidP="00C95244" w:rsidRDefault="00C95244" w14:paraId="76410469" w14:textId="77777777"/>
          <w:p w:rsidR="00C95244" w:rsidP="00C95244" w:rsidRDefault="00C95244" w14:paraId="640581EE" w14:textId="65F3A5A0"/>
        </w:tc>
        <w:tc>
          <w:tcPr>
            <w:tcW w:w="296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C337C20" w:rsidP="0C337C20" w:rsidRDefault="0C337C20" w14:paraId="47AB1939" w14:textId="4C4B4667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  <w:r w:rsidRPr="0C337C20" w:rsidR="0C337C20">
              <w:rPr>
                <w:rFonts w:ascii="Tahoma" w:hAnsi="Tahoma" w:eastAsia="Tahoma" w:cs="Tahoma"/>
                <w:sz w:val="24"/>
                <w:szCs w:val="24"/>
              </w:rPr>
              <w:t xml:space="preserve"> </w:t>
            </w:r>
            <w:r w:rsidR="0C337C20">
              <w:rPr/>
              <w:t xml:space="preserve"> </w:t>
            </w:r>
            <w:sdt>
              <w:sdtPr>
                <w:id w:val="-1704699687"/>
                <w15:appearance w15:val="tags"/>
                <w:placeholder>
                  <w:docPart w:val="F5C6F9FF505D4C23A973DC3EA7CA0BD7"/>
                </w:placeholder>
              </w:sdtPr>
              <w:sdtContent>
                <w:r w:rsidR="0C337C20">
                  <w:rPr/>
                  <w:t xml:space="preserve">  name, level, type, </w:t>
                </w:r>
                <w:proofErr w:type="spellStart"/>
                <w:r w:rsidR="0C337C20">
                  <w:rPr/>
                  <w:t>numTable</w:t>
                </w:r>
                <w:proofErr w:type="spellEnd"/>
                <w:r w:rsidR="0C337C20">
                  <w:rPr/>
                  <w:t xml:space="preserve">, </w:t>
                </w:r>
                <w:proofErr w:type="spellStart"/>
                <w:r w:rsidRPr="0C337C20" w:rsidR="0C337C20">
                  <w:rPr>
                    <w:rFonts w:ascii="Calibri" w:hAnsi="Calibri" w:eastAsia="" w:cs="" w:asciiTheme="minorAscii" w:hAnsiTheme="minorAscii" w:eastAsiaTheme="minorEastAsia" w:cstheme="minorBidi"/>
                  </w:rPr>
                  <w:t>AveTrunAroundTime</w:t>
                </w:r>
                <w:proofErr w:type="spellEnd"/>
                <w:r w:rsidRPr="0C337C20" w:rsidR="0C337C20">
                  <w:rPr>
                    <w:rFonts w:ascii="Calibri" w:hAnsi="Calibri" w:eastAsia="" w:cs="" w:asciiTheme="minorAscii" w:hAnsiTheme="minorAscii" w:eastAsiaTheme="minorEastAsia" w:cstheme="minorBidi"/>
                  </w:rPr>
                  <w:t>,</w:t>
                </w:r>
                <w:r w:rsidRPr="0C337C20" w:rsidR="0C337C20">
                  <w:rPr>
                    <w:rFonts w:ascii="Calibri" w:hAnsi="Calibri" w:eastAsia="" w:cs="" w:asciiTheme="minorAscii" w:hAnsiTheme="minorAscii" w:eastAsiaTheme="minorEastAsia" w:cstheme="minorBidi"/>
                  </w:rPr>
                  <w:t xml:space="preserve"> </w:t>
                </w:r>
                <w:r w:rsidRPr="0C337C20" w:rsidR="0C337C20">
                  <w:rPr>
                    <w:rFonts w:ascii="Calibri" w:hAnsi="Calibri" w:eastAsia="Calibri" w:cs="Calibri"/>
                    <w:noProof w:val="0"/>
                    <w:sz w:val="22"/>
                    <w:szCs w:val="22"/>
                    <w:lang w:val="en-US"/>
                  </w:rPr>
                  <w:t xml:space="preserve"> </w:t>
                </w:r>
                <w:proofErr w:type="spellStart"/>
                <w:r w:rsidRPr="0C337C20" w:rsidR="0C337C20">
                  <w:rPr>
                    <w:rFonts w:ascii="Calibri" w:hAnsi="Calibri" w:eastAsia="" w:cs="" w:asciiTheme="minorAscii" w:hAnsiTheme="minorAscii" w:eastAsiaTheme="minorEastAsia" w:cstheme="minorBidi"/>
                  </w:rPr>
                  <w:t>AveWaitingTime</w:t>
                </w:r>
                <w:proofErr w:type="spellEnd"/>
                <w:r w:rsidRPr="0C337C20" w:rsidR="0C337C20">
                  <w:rPr>
                    <w:rFonts w:ascii="Calibri" w:hAnsi="Calibri" w:eastAsia="" w:cs="" w:asciiTheme="minorAscii" w:hAnsiTheme="minorAscii" w:eastAsiaTheme="minorEastAsia" w:cstheme="minorBidi"/>
                  </w:rPr>
                  <w:t xml:space="preserve">,  </w:t>
                </w:r>
                <w:proofErr w:type="spellStart"/>
                <w:r w:rsidRPr="0C337C20" w:rsidR="0C337C20">
                  <w:rPr>
                    <w:rFonts w:ascii="Calibri" w:hAnsi="Calibri" w:eastAsia="" w:cs="" w:asciiTheme="minorAscii" w:hAnsiTheme="minorAscii" w:eastAsiaTheme="minorEastAsia" w:cstheme="minorBidi"/>
                  </w:rPr>
                  <w:t>AveNumWaiting</w:t>
                </w:r>
                <w:proofErr w:type="spellEnd"/>
              </w:sdtContent>
            </w:sdt>
          </w:p>
          <w:p w:rsidR="00692CD6" w:rsidP="00692CD6" w:rsidRDefault="00692CD6" w14:paraId="0BBC40A6" w14:textId="77777777"/>
        </w:tc>
      </w:tr>
    </w:tbl>
    <w:p w:rsidR="00D85DC9" w:rsidP="00692CD6" w:rsidRDefault="00692CD6" w14:paraId="006BF1E8" w14:textId="77777777">
      <w:pPr>
        <w:spacing w:after="0"/>
      </w:pPr>
      <w:r>
        <w:rPr>
          <w:rFonts w:ascii="Tahoma" w:hAnsi="Tahoma" w:eastAsia="Tahoma" w:cs="Tahoma"/>
          <w:sz w:val="24"/>
        </w:rPr>
        <w:t xml:space="preserve"> </w:t>
      </w:r>
    </w:p>
    <w:p w:rsidR="00054627" w:rsidP="006F6F9B" w:rsidRDefault="00692CD6" w14:paraId="72649620" w14:textId="36884D48">
      <w:pPr>
        <w:spacing w:after="60"/>
      </w:pPr>
      <w:r>
        <w:rPr>
          <w:rFonts w:ascii="Tahoma" w:hAnsi="Tahoma" w:eastAsia="Tahoma" w:cs="Tahoma"/>
          <w:sz w:val="16"/>
        </w:rPr>
        <w:t xml:space="preserve">Rev. </w:t>
      </w:r>
      <w:r w:rsidR="003A2A1F">
        <w:rPr>
          <w:rFonts w:ascii="Tahoma" w:hAnsi="Tahoma" w:eastAsia="Tahoma" w:cs="Tahoma"/>
          <w:sz w:val="16"/>
        </w:rPr>
        <w:t>5</w:t>
      </w:r>
      <w:r>
        <w:rPr>
          <w:rFonts w:ascii="Tahoma" w:hAnsi="Tahoma" w:eastAsia="Tahoma" w:cs="Tahoma"/>
          <w:sz w:val="16"/>
        </w:rPr>
        <w:t>-1</w:t>
      </w:r>
      <w:r w:rsidR="003A2A1F">
        <w:rPr>
          <w:rFonts w:ascii="Tahoma" w:hAnsi="Tahoma" w:eastAsia="Tahoma" w:cs="Tahoma"/>
          <w:sz w:val="16"/>
        </w:rPr>
        <w:t>6</w:t>
      </w:r>
      <w:r>
        <w:rPr>
          <w:rFonts w:ascii="Tahoma" w:hAnsi="Tahoma" w:eastAsia="Tahoma" w:cs="Tahoma"/>
          <w:sz w:val="16"/>
        </w:rPr>
        <w:t xml:space="preserve"> </w:t>
      </w:r>
      <w:r>
        <w:rPr>
          <w:rFonts w:ascii="Tahoma" w:hAnsi="Tahoma" w:eastAsia="Tahoma" w:cs="Tahoma"/>
          <w:sz w:val="24"/>
        </w:rPr>
        <w:t xml:space="preserve"> </w:t>
      </w:r>
    </w:p>
    <w:sectPr w:rsidR="00054627" w:rsidSect="006F6F9B">
      <w:pgSz w:w="12240" w:h="15840" w:orient="portrait"/>
      <w:pgMar w:top="990" w:right="1967" w:bottom="990" w:left="180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M0NjUzNjM3MjU3NjFS0lEKTi0uzszPAykwqgUA1cu5kiwAAAA="/>
  </w:docVars>
  <w:rsids>
    <w:rsidRoot w:val="00D85DC9"/>
    <w:rsid w:val="0001060E"/>
    <w:rsid w:val="00043115"/>
    <w:rsid w:val="00054627"/>
    <w:rsid w:val="00067A02"/>
    <w:rsid w:val="00075F62"/>
    <w:rsid w:val="00114750"/>
    <w:rsid w:val="00167640"/>
    <w:rsid w:val="00170279"/>
    <w:rsid w:val="001A1FD8"/>
    <w:rsid w:val="001A2374"/>
    <w:rsid w:val="001A6B57"/>
    <w:rsid w:val="001C562A"/>
    <w:rsid w:val="001F21D3"/>
    <w:rsid w:val="00233C11"/>
    <w:rsid w:val="002759D8"/>
    <w:rsid w:val="002965AC"/>
    <w:rsid w:val="002E0EC2"/>
    <w:rsid w:val="00300AF7"/>
    <w:rsid w:val="00332E15"/>
    <w:rsid w:val="00351D8F"/>
    <w:rsid w:val="00362227"/>
    <w:rsid w:val="003757FC"/>
    <w:rsid w:val="00397472"/>
    <w:rsid w:val="003A1EE7"/>
    <w:rsid w:val="003A2A1F"/>
    <w:rsid w:val="003C02BA"/>
    <w:rsid w:val="00416939"/>
    <w:rsid w:val="004624EE"/>
    <w:rsid w:val="004A196B"/>
    <w:rsid w:val="004A2898"/>
    <w:rsid w:val="004C52C4"/>
    <w:rsid w:val="004E426F"/>
    <w:rsid w:val="004F7FA6"/>
    <w:rsid w:val="00502348"/>
    <w:rsid w:val="00517A1F"/>
    <w:rsid w:val="0052718A"/>
    <w:rsid w:val="005B40FD"/>
    <w:rsid w:val="005B7B6B"/>
    <w:rsid w:val="00604CBA"/>
    <w:rsid w:val="00657E79"/>
    <w:rsid w:val="00660FFE"/>
    <w:rsid w:val="006645A6"/>
    <w:rsid w:val="00692CD6"/>
    <w:rsid w:val="006D10CF"/>
    <w:rsid w:val="006F6F9B"/>
    <w:rsid w:val="007E07FF"/>
    <w:rsid w:val="00802B6A"/>
    <w:rsid w:val="008364AD"/>
    <w:rsid w:val="0084216D"/>
    <w:rsid w:val="008E0AF7"/>
    <w:rsid w:val="00913370"/>
    <w:rsid w:val="00932A81"/>
    <w:rsid w:val="0098179B"/>
    <w:rsid w:val="009928E9"/>
    <w:rsid w:val="009940E6"/>
    <w:rsid w:val="009B7BBB"/>
    <w:rsid w:val="00A0555D"/>
    <w:rsid w:val="00A22476"/>
    <w:rsid w:val="00A22595"/>
    <w:rsid w:val="00A47A6D"/>
    <w:rsid w:val="00A61DC1"/>
    <w:rsid w:val="00A761B2"/>
    <w:rsid w:val="00A876A6"/>
    <w:rsid w:val="00AD000D"/>
    <w:rsid w:val="00AD321E"/>
    <w:rsid w:val="00AE7844"/>
    <w:rsid w:val="00B5292B"/>
    <w:rsid w:val="00B671A6"/>
    <w:rsid w:val="00BA6037"/>
    <w:rsid w:val="00BC6857"/>
    <w:rsid w:val="00C00DF6"/>
    <w:rsid w:val="00C30916"/>
    <w:rsid w:val="00C35F7D"/>
    <w:rsid w:val="00C42934"/>
    <w:rsid w:val="00C47703"/>
    <w:rsid w:val="00C765BE"/>
    <w:rsid w:val="00C95244"/>
    <w:rsid w:val="00CB3B0E"/>
    <w:rsid w:val="00CB49EE"/>
    <w:rsid w:val="00D22A28"/>
    <w:rsid w:val="00D40AFA"/>
    <w:rsid w:val="00D474DC"/>
    <w:rsid w:val="00D546D6"/>
    <w:rsid w:val="00D56C9C"/>
    <w:rsid w:val="00D62160"/>
    <w:rsid w:val="00D85DC9"/>
    <w:rsid w:val="00D87354"/>
    <w:rsid w:val="00D92243"/>
    <w:rsid w:val="00DB65EE"/>
    <w:rsid w:val="00DE270B"/>
    <w:rsid w:val="00E21053"/>
    <w:rsid w:val="00E430EE"/>
    <w:rsid w:val="00E63C37"/>
    <w:rsid w:val="00EB073E"/>
    <w:rsid w:val="00F32391"/>
    <w:rsid w:val="00F40C7D"/>
    <w:rsid w:val="00F47F8F"/>
    <w:rsid w:val="00F74AED"/>
    <w:rsid w:val="00F94D5A"/>
    <w:rsid w:val="00FB2951"/>
    <w:rsid w:val="00FD0DDB"/>
    <w:rsid w:val="0335BD6C"/>
    <w:rsid w:val="08AC36DC"/>
    <w:rsid w:val="0C337C20"/>
    <w:rsid w:val="0C63E77F"/>
    <w:rsid w:val="0CD6C72C"/>
    <w:rsid w:val="0E9B1E8A"/>
    <w:rsid w:val="14E2038C"/>
    <w:rsid w:val="3678219B"/>
    <w:rsid w:val="3D62540A"/>
    <w:rsid w:val="5B42EB19"/>
    <w:rsid w:val="5EE5D692"/>
    <w:rsid w:val="6B2D4CAB"/>
    <w:rsid w:val="7EA5F185"/>
    <w:rsid w:val="7EA79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981B09"/>
  <w15:docId w15:val="{1C556825-1034-4D9F-A458-EA7DE9C4F7BC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5B40FD"/>
    <w:rPr>
      <w:rFonts w:ascii="Calibri" w:hAnsi="Calibri" w:eastAsia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63"/>
      <w:jc w:val="center"/>
      <w:outlineLvl w:val="0"/>
    </w:pPr>
    <w:rPr>
      <w:rFonts w:ascii="Tahoma" w:hAnsi="Tahoma" w:eastAsia="Tahoma" w:cs="Tahoma"/>
      <w:b/>
      <w:color w:val="000000"/>
      <w:sz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link w:val="Heading1"/>
    <w:rPr>
      <w:rFonts w:ascii="Tahoma" w:hAnsi="Tahoma" w:eastAsia="Tahoma" w:cs="Tahoma"/>
      <w:b/>
      <w:color w:val="000000"/>
      <w:sz w:val="32"/>
    </w:rPr>
  </w:style>
  <w:style w:type="table" w:styleId="TableGrid1" w:customStyle="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E63C37"/>
    <w:rPr>
      <w:color w:val="808080"/>
    </w:rPr>
  </w:style>
  <w:style w:type="character" w:styleId="sc0" w:customStyle="1">
    <w:name w:val="sc0"/>
    <w:basedOn w:val="DefaultParagraphFont"/>
    <w:rsid w:val="00A761B2"/>
    <w:rPr>
      <w:rFonts w:hint="default" w:ascii="Courier New" w:hAnsi="Courier New" w:cs="Courier New"/>
      <w:color w:val="000000"/>
      <w:sz w:val="20"/>
      <w:szCs w:val="20"/>
    </w:rPr>
  </w:style>
  <w:style w:type="table" w:styleId="TableGrid0" w:customStyle="1">
    <w:name w:val="Table Grid0"/>
    <w:basedOn w:val="TableNormal"/>
    <w:uiPriority w:val="39"/>
    <w:rsid w:val="00E21053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015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48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13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184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6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5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7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77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08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27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55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98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theme" Target="theme/theme1.xml" Id="rId7" /><Relationship Type="http://schemas.openxmlformats.org/officeDocument/2006/relationships/styles" Target="styles.xml" Id="rId2" /><Relationship Type="http://schemas.openxmlformats.org/officeDocument/2006/relationships/customXml" Target="../customXml/item1.xml" Id="rId1" /><Relationship Type="http://schemas.openxmlformats.org/officeDocument/2006/relationships/glossaryDocument" Target="glossary/document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A6A6875087A4AB59D40AE6EDE258D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074995-9D98-41BD-B099-D82F648E108C}"/>
      </w:docPartPr>
      <w:docPartBody>
        <w:p w:rsidR="007940F5" w:rsidRDefault="00CD3C0D" w:rsidP="00CD3C0D">
          <w:pPr>
            <w:pStyle w:val="7A6A6875087A4AB59D40AE6EDE258D6F4"/>
          </w:pPr>
          <w:r w:rsidRPr="00E75230">
            <w:rPr>
              <w:rStyle w:val="PlaceholderText"/>
            </w:rPr>
            <w:t>Click here to enter text.</w:t>
          </w:r>
        </w:p>
      </w:docPartBody>
    </w:docPart>
    <w:docPart>
      <w:docPartPr>
        <w:name w:val="5F930D68B81D4AB3855856D68E2927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7D3C55-7ADD-42CB-B634-A583D70747C8}"/>
      </w:docPartPr>
      <w:docPartBody>
        <w:p w:rsidR="007940F5" w:rsidRDefault="00CD3C0D" w:rsidP="00CD3C0D">
          <w:pPr>
            <w:pStyle w:val="5F930D68B81D4AB3855856D68E2927412"/>
          </w:pPr>
          <w:r w:rsidRPr="00E75230">
            <w:rPr>
              <w:rStyle w:val="PlaceholderText"/>
            </w:rPr>
            <w:t>Click here to enter a date.</w:t>
          </w:r>
        </w:p>
      </w:docPartBody>
    </w:docPart>
    <w:docPart>
      <w:docPartPr>
        <w:name w:val="EDBA8F0BE84347AC9A733ABB436DCF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872C75-969B-4705-8067-C4DAF6A97266}"/>
      </w:docPartPr>
      <w:docPartBody>
        <w:p w:rsidR="007940F5" w:rsidRDefault="00CD3C0D" w:rsidP="00CD3C0D">
          <w:pPr>
            <w:pStyle w:val="EDBA8F0BE84347AC9A733ABB436DCF911"/>
          </w:pPr>
          <w:r w:rsidRPr="00E75230">
            <w:rPr>
              <w:rStyle w:val="PlaceholderText"/>
            </w:rPr>
            <w:t>Click here to enter text.</w:t>
          </w:r>
        </w:p>
      </w:docPartBody>
    </w:docPart>
    <w:docPart>
      <w:docPartPr>
        <w:name w:val="A5B1C54D864749EBB2E19061CC3252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D24B2A-A4BC-4A22-A756-66FC1FED98EE}"/>
      </w:docPartPr>
      <w:docPartBody>
        <w:p w:rsidR="007940F5" w:rsidRDefault="00CD3C0D" w:rsidP="00CD3C0D">
          <w:pPr>
            <w:pStyle w:val="A5B1C54D864749EBB2E19061CC325224"/>
          </w:pPr>
          <w:r w:rsidRPr="00E75230">
            <w:rPr>
              <w:rStyle w:val="PlaceholderText"/>
            </w:rPr>
            <w:t>Click here to enter text.</w:t>
          </w:r>
        </w:p>
      </w:docPartBody>
    </w:docPart>
    <w:docPart>
      <w:docPartPr>
        <w:name w:val="BAE7CCF89A204F789374D252FA5EF5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60CB5-6C25-4188-8C75-04C29ACCA8E5}"/>
      </w:docPartPr>
      <w:docPartBody>
        <w:p w:rsidR="00750EE0" w:rsidRDefault="007940F5" w:rsidP="007940F5">
          <w:pPr>
            <w:pStyle w:val="BAE7CCF89A204F789374D252FA5EF596"/>
          </w:pPr>
          <w:r w:rsidRPr="00E75230">
            <w:rPr>
              <w:rStyle w:val="PlaceholderText"/>
            </w:rPr>
            <w:t>Click here to enter text.</w:t>
          </w:r>
        </w:p>
      </w:docPartBody>
    </w:docPart>
    <w:docPart>
      <w:docPartPr>
        <w:name w:val="F5C6F9FF505D4C23A973DC3EA7CA0B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9F7252-9A34-429D-A78F-6AFDE6B8F524}"/>
      </w:docPartPr>
      <w:docPartBody>
        <w:p w:rsidR="00750EE0" w:rsidRDefault="007940F5" w:rsidP="007940F5">
          <w:pPr>
            <w:pStyle w:val="F5C6F9FF505D4C23A973DC3EA7CA0BD7"/>
          </w:pPr>
          <w:r w:rsidRPr="00E75230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D3C0D"/>
    <w:rsid w:val="000462E0"/>
    <w:rsid w:val="001D42C6"/>
    <w:rsid w:val="001F68A4"/>
    <w:rsid w:val="00303FF0"/>
    <w:rsid w:val="003868D0"/>
    <w:rsid w:val="00390B86"/>
    <w:rsid w:val="004555F1"/>
    <w:rsid w:val="00465B3A"/>
    <w:rsid w:val="00506B93"/>
    <w:rsid w:val="006A4985"/>
    <w:rsid w:val="00750EE0"/>
    <w:rsid w:val="007901EA"/>
    <w:rsid w:val="007940F5"/>
    <w:rsid w:val="00821458"/>
    <w:rsid w:val="00895E9E"/>
    <w:rsid w:val="008D7B4B"/>
    <w:rsid w:val="00A675B5"/>
    <w:rsid w:val="00AB2F2B"/>
    <w:rsid w:val="00B647FB"/>
    <w:rsid w:val="00CD3C0D"/>
    <w:rsid w:val="00ED6C3F"/>
    <w:rsid w:val="00F02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06B93"/>
    <w:rPr>
      <w:color w:val="808080"/>
    </w:rPr>
  </w:style>
  <w:style w:type="paragraph" w:customStyle="1" w:styleId="7A6A6875087A4AB59D40AE6EDE258D6F">
    <w:name w:val="7A6A6875087A4AB59D40AE6EDE258D6F"/>
    <w:rsid w:val="00CD3C0D"/>
    <w:rPr>
      <w:rFonts w:ascii="Calibri" w:eastAsia="Calibri" w:hAnsi="Calibri" w:cs="Calibri"/>
      <w:color w:val="000000"/>
    </w:rPr>
  </w:style>
  <w:style w:type="paragraph" w:customStyle="1" w:styleId="140E862F65594EBDAFB9C03774682974">
    <w:name w:val="140E862F65594EBDAFB9C03774682974"/>
    <w:rsid w:val="00CD3C0D"/>
    <w:rPr>
      <w:rFonts w:ascii="Calibri" w:eastAsia="Calibri" w:hAnsi="Calibri" w:cs="Calibri"/>
      <w:color w:val="000000"/>
    </w:rPr>
  </w:style>
  <w:style w:type="paragraph" w:customStyle="1" w:styleId="96DCBD52B6B14C4CAE61390D0DA47F63">
    <w:name w:val="96DCBD52B6B14C4CAE61390D0DA47F63"/>
    <w:rsid w:val="00CD3C0D"/>
    <w:rPr>
      <w:rFonts w:ascii="Calibri" w:eastAsia="Calibri" w:hAnsi="Calibri" w:cs="Calibri"/>
      <w:color w:val="000000"/>
    </w:rPr>
  </w:style>
  <w:style w:type="paragraph" w:customStyle="1" w:styleId="7A6A6875087A4AB59D40AE6EDE258D6F1">
    <w:name w:val="7A6A6875087A4AB59D40AE6EDE258D6F1"/>
    <w:rsid w:val="00CD3C0D"/>
    <w:rPr>
      <w:rFonts w:ascii="Calibri" w:eastAsia="Calibri" w:hAnsi="Calibri" w:cs="Calibri"/>
      <w:color w:val="000000"/>
    </w:rPr>
  </w:style>
  <w:style w:type="paragraph" w:customStyle="1" w:styleId="13898DB4C1F5435F920E0982954397C3">
    <w:name w:val="13898DB4C1F5435F920E0982954397C3"/>
    <w:rsid w:val="00CD3C0D"/>
    <w:rPr>
      <w:rFonts w:ascii="Calibri" w:eastAsia="Calibri" w:hAnsi="Calibri" w:cs="Calibri"/>
      <w:color w:val="000000"/>
    </w:rPr>
  </w:style>
  <w:style w:type="paragraph" w:customStyle="1" w:styleId="140E862F65594EBDAFB9C037746829741">
    <w:name w:val="140E862F65594EBDAFB9C037746829741"/>
    <w:rsid w:val="00CD3C0D"/>
    <w:rPr>
      <w:rFonts w:ascii="Calibri" w:eastAsia="Calibri" w:hAnsi="Calibri" w:cs="Calibri"/>
      <w:color w:val="000000"/>
    </w:rPr>
  </w:style>
  <w:style w:type="paragraph" w:customStyle="1" w:styleId="96DCBD52B6B14C4CAE61390D0DA47F631">
    <w:name w:val="96DCBD52B6B14C4CAE61390D0DA47F631"/>
    <w:rsid w:val="00CD3C0D"/>
    <w:rPr>
      <w:rFonts w:ascii="Calibri" w:eastAsia="Calibri" w:hAnsi="Calibri" w:cs="Calibri"/>
      <w:color w:val="000000"/>
    </w:rPr>
  </w:style>
  <w:style w:type="paragraph" w:customStyle="1" w:styleId="7F57BD291DDF4D3C88D4F0CB323C6A18">
    <w:name w:val="7F57BD291DDF4D3C88D4F0CB323C6A18"/>
    <w:rsid w:val="00CD3C0D"/>
  </w:style>
  <w:style w:type="paragraph" w:customStyle="1" w:styleId="7A6A6875087A4AB59D40AE6EDE258D6F2">
    <w:name w:val="7A6A6875087A4AB59D40AE6EDE258D6F2"/>
    <w:rsid w:val="00CD3C0D"/>
    <w:rPr>
      <w:rFonts w:ascii="Calibri" w:eastAsia="Calibri" w:hAnsi="Calibri" w:cs="Calibri"/>
      <w:color w:val="000000"/>
    </w:rPr>
  </w:style>
  <w:style w:type="paragraph" w:customStyle="1" w:styleId="5F930D68B81D4AB3855856D68E292741">
    <w:name w:val="5F930D68B81D4AB3855856D68E292741"/>
    <w:rsid w:val="00CD3C0D"/>
    <w:rPr>
      <w:rFonts w:ascii="Calibri" w:eastAsia="Calibri" w:hAnsi="Calibri" w:cs="Calibri"/>
      <w:color w:val="000000"/>
    </w:rPr>
  </w:style>
  <w:style w:type="paragraph" w:customStyle="1" w:styleId="140E862F65594EBDAFB9C037746829742">
    <w:name w:val="140E862F65594EBDAFB9C037746829742"/>
    <w:rsid w:val="00CD3C0D"/>
    <w:rPr>
      <w:rFonts w:ascii="Calibri" w:eastAsia="Calibri" w:hAnsi="Calibri" w:cs="Calibri"/>
      <w:color w:val="000000"/>
    </w:rPr>
  </w:style>
  <w:style w:type="paragraph" w:customStyle="1" w:styleId="96DCBD52B6B14C4CAE61390D0DA47F632">
    <w:name w:val="96DCBD52B6B14C4CAE61390D0DA47F632"/>
    <w:rsid w:val="00CD3C0D"/>
    <w:rPr>
      <w:rFonts w:ascii="Calibri" w:eastAsia="Calibri" w:hAnsi="Calibri" w:cs="Calibri"/>
      <w:color w:val="000000"/>
    </w:rPr>
  </w:style>
  <w:style w:type="paragraph" w:customStyle="1" w:styleId="7A6A6875087A4AB59D40AE6EDE258D6F3">
    <w:name w:val="7A6A6875087A4AB59D40AE6EDE258D6F3"/>
    <w:rsid w:val="00CD3C0D"/>
    <w:rPr>
      <w:rFonts w:ascii="Calibri" w:eastAsia="Calibri" w:hAnsi="Calibri" w:cs="Calibri"/>
      <w:color w:val="000000"/>
    </w:rPr>
  </w:style>
  <w:style w:type="paragraph" w:customStyle="1" w:styleId="5F930D68B81D4AB3855856D68E2927411">
    <w:name w:val="5F930D68B81D4AB3855856D68E2927411"/>
    <w:rsid w:val="00CD3C0D"/>
    <w:rPr>
      <w:rFonts w:ascii="Calibri" w:eastAsia="Calibri" w:hAnsi="Calibri" w:cs="Calibri"/>
      <w:color w:val="000000"/>
    </w:rPr>
  </w:style>
  <w:style w:type="paragraph" w:customStyle="1" w:styleId="140E862F65594EBDAFB9C037746829743">
    <w:name w:val="140E862F65594EBDAFB9C037746829743"/>
    <w:rsid w:val="00CD3C0D"/>
    <w:rPr>
      <w:rFonts w:ascii="Calibri" w:eastAsia="Calibri" w:hAnsi="Calibri" w:cs="Calibri"/>
      <w:color w:val="000000"/>
    </w:rPr>
  </w:style>
  <w:style w:type="paragraph" w:customStyle="1" w:styleId="EDBA8F0BE84347AC9A733ABB436DCF91">
    <w:name w:val="EDBA8F0BE84347AC9A733ABB436DCF91"/>
    <w:rsid w:val="00CD3C0D"/>
  </w:style>
  <w:style w:type="paragraph" w:customStyle="1" w:styleId="A78C5DA6896E4A5CA02E158251BCD9E5">
    <w:name w:val="A78C5DA6896E4A5CA02E158251BCD9E5"/>
    <w:rsid w:val="00CD3C0D"/>
  </w:style>
  <w:style w:type="paragraph" w:customStyle="1" w:styleId="7A6A6875087A4AB59D40AE6EDE258D6F4">
    <w:name w:val="7A6A6875087A4AB59D40AE6EDE258D6F4"/>
    <w:rsid w:val="00CD3C0D"/>
    <w:rPr>
      <w:rFonts w:ascii="Calibri" w:eastAsia="Calibri" w:hAnsi="Calibri" w:cs="Calibri"/>
      <w:color w:val="000000"/>
    </w:rPr>
  </w:style>
  <w:style w:type="paragraph" w:customStyle="1" w:styleId="5F930D68B81D4AB3855856D68E2927412">
    <w:name w:val="5F930D68B81D4AB3855856D68E2927412"/>
    <w:rsid w:val="00CD3C0D"/>
    <w:rPr>
      <w:rFonts w:ascii="Calibri" w:eastAsia="Calibri" w:hAnsi="Calibri" w:cs="Calibri"/>
      <w:color w:val="000000"/>
    </w:rPr>
  </w:style>
  <w:style w:type="paragraph" w:customStyle="1" w:styleId="EDBA8F0BE84347AC9A733ABB436DCF911">
    <w:name w:val="EDBA8F0BE84347AC9A733ABB436DCF911"/>
    <w:rsid w:val="00CD3C0D"/>
    <w:rPr>
      <w:rFonts w:ascii="Calibri" w:eastAsia="Calibri" w:hAnsi="Calibri" w:cs="Calibri"/>
      <w:color w:val="000000"/>
    </w:rPr>
  </w:style>
  <w:style w:type="paragraph" w:customStyle="1" w:styleId="A5B1C54D864749EBB2E19061CC325224">
    <w:name w:val="A5B1C54D864749EBB2E19061CC325224"/>
    <w:rsid w:val="00CD3C0D"/>
    <w:rPr>
      <w:rFonts w:ascii="Calibri" w:eastAsia="Calibri" w:hAnsi="Calibri" w:cs="Calibri"/>
      <w:color w:val="000000"/>
    </w:rPr>
  </w:style>
  <w:style w:type="paragraph" w:customStyle="1" w:styleId="BAE7CCF89A204F789374D252FA5EF596">
    <w:name w:val="BAE7CCF89A204F789374D252FA5EF596"/>
    <w:rsid w:val="007940F5"/>
  </w:style>
  <w:style w:type="paragraph" w:customStyle="1" w:styleId="F1A6B0BF1F034D9881E99C562457CC1D">
    <w:name w:val="F1A6B0BF1F034D9881E99C562457CC1D"/>
    <w:rsid w:val="007940F5"/>
  </w:style>
  <w:style w:type="paragraph" w:customStyle="1" w:styleId="F5C6F9FF505D4C23A973DC3EA7CA0BD7">
    <w:name w:val="F5C6F9FF505D4C23A973DC3EA7CA0BD7"/>
    <w:rsid w:val="007940F5"/>
  </w:style>
  <w:style w:type="paragraph" w:customStyle="1" w:styleId="571D5ABD24EF495A90C4F9FA843E2313">
    <w:name w:val="571D5ABD24EF495A90C4F9FA843E2313"/>
    <w:rsid w:val="00506B93"/>
  </w:style>
  <w:style w:type="paragraph" w:customStyle="1" w:styleId="37C38E5A77444940BDDE3A7229B64C94">
    <w:name w:val="37C38E5A77444940BDDE3A7229B64C94"/>
    <w:rsid w:val="00506B93"/>
  </w:style>
  <w:style w:type="paragraph" w:customStyle="1" w:styleId="A02379E768A64AC4A7A39FA2552AD724">
    <w:name w:val="A02379E768A64AC4A7A39FA2552AD724"/>
    <w:rsid w:val="00506B9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7EFE21-EAB5-45E8-A252-9AE382B85E63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nn</dc:creator>
  <keywords/>
  <lastModifiedBy>Rosemolk Thanjappan</lastModifiedBy>
  <revision>19</revision>
  <dcterms:created xsi:type="dcterms:W3CDTF">2019-02-07T22:40:00.0000000Z</dcterms:created>
  <dcterms:modified xsi:type="dcterms:W3CDTF">2019-03-28T20:03:50.1679324Z</dcterms:modified>
</coreProperties>
</file>